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77777777" w:rsidR="00787DBE" w:rsidRPr="00A7267D" w:rsidRDefault="00787DBE" w:rsidP="007C0ECD">
            <w:pPr>
              <w:rPr>
                <w:ins w:id="39" w:author="Abhishek Roy" w:date="2021-08-17T08:09:00Z"/>
                <w:rFonts w:eastAsia="DengXian"/>
                <w:lang w:eastAsia="zh-CN"/>
              </w:rPr>
            </w:pPr>
          </w:p>
        </w:tc>
        <w:tc>
          <w:tcPr>
            <w:tcW w:w="1094" w:type="dxa"/>
          </w:tcPr>
          <w:p w14:paraId="549B92AC" w14:textId="77777777" w:rsidR="00787DBE" w:rsidRDefault="00787DBE" w:rsidP="007C0ECD">
            <w:pPr>
              <w:rPr>
                <w:ins w:id="40" w:author="Abhishek Roy" w:date="2021-08-17T08:09:00Z"/>
                <w:b/>
                <w:bCs/>
                <w:u w:val="single"/>
                <w:lang w:eastAsia="x-none"/>
              </w:rPr>
            </w:pPr>
          </w:p>
        </w:tc>
        <w:tc>
          <w:tcPr>
            <w:tcW w:w="6089" w:type="dxa"/>
          </w:tcPr>
          <w:p w14:paraId="6F56C585" w14:textId="77777777" w:rsidR="00787DBE" w:rsidRDefault="00787DBE" w:rsidP="007C0ECD">
            <w:pPr>
              <w:rPr>
                <w:ins w:id="41" w:author="Abhishek Roy" w:date="2021-08-17T08:09: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42" w:name="_Toc79501467"/>
      <w:bookmarkStart w:id="43" w:name="_Toc79502760"/>
      <w:bookmarkStart w:id="44" w:name="_Toc79568024"/>
      <w:bookmarkStart w:id="45" w:name="_Toc79568980"/>
      <w:bookmarkStart w:id="46" w:name="_Toc79569036"/>
      <w:bookmarkStart w:id="47" w:name="_Toc79569151"/>
      <w:bookmarkStart w:id="48" w:name="_Toc79569480"/>
      <w:bookmarkStart w:id="49" w:name="_Toc79569570"/>
      <w:bookmarkStart w:id="50" w:name="_Toc79569910"/>
      <w:bookmarkStart w:id="51" w:name="_Toc79571137"/>
      <w:bookmarkStart w:id="52" w:name="_Toc79571879"/>
      <w:bookmarkStart w:id="53" w:name="_Toc79649544"/>
      <w:bookmarkStart w:id="54" w:name="_Toc79649903"/>
      <w:bookmarkStart w:id="55"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42"/>
      <w:bookmarkEnd w:id="43"/>
      <w:bookmarkEnd w:id="44"/>
      <w:bookmarkEnd w:id="45"/>
      <w:bookmarkEnd w:id="46"/>
      <w:bookmarkEnd w:id="47"/>
      <w:bookmarkEnd w:id="48"/>
      <w:bookmarkEnd w:id="49"/>
      <w:bookmarkEnd w:id="50"/>
      <w:bookmarkEnd w:id="51"/>
      <w:bookmarkEnd w:id="52"/>
      <w:bookmarkEnd w:id="53"/>
      <w:bookmarkEnd w:id="54"/>
      <w:bookmarkEnd w:id="55"/>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Change w:id="56" w:author="Chien-Chun CHENG" w:date="2021-08-18T06:52:00Z">
                  <w:rPr>
                    <w:lang w:eastAsia="x-none"/>
                  </w:rPr>
                </w:rPrChange>
              </w:rPr>
            </w:pPr>
            <w:ins w:id="57" w:author="Chien-Chun CHENG" w:date="2021-08-18T06:51:00Z">
              <w:r w:rsidRPr="0033382D">
                <w:rPr>
                  <w:rStyle w:val="normaltextrun"/>
                  <w:rPrChange w:id="58" w:author="Chien-Chun CHENG" w:date="2021-08-18T06:52:00Z">
                    <w:rPr>
                      <w:rStyle w:val="normaltextrun"/>
                      <w:b/>
                      <w:bCs/>
                      <w:color w:val="0078D4"/>
                      <w:u w:val="single"/>
                    </w:rPr>
                  </w:rPrChange>
                </w:rPr>
                <w:t>FGI</w:t>
              </w:r>
              <w:r w:rsidRPr="0033382D">
                <w:rPr>
                  <w:rStyle w:val="eop"/>
                  <w:rPrChange w:id="59" w:author="Chien-Chun CHENG" w:date="2021-08-18T06:52:00Z">
                    <w:rPr>
                      <w:rStyle w:val="eop"/>
                    </w:rPr>
                  </w:rPrChange>
                </w:rPr>
                <w:t> </w:t>
              </w:r>
            </w:ins>
            <w:del w:id="60" w:author="Chien-Chun CHENG" w:date="2021-08-18T06:51:00Z">
              <w:r w:rsidRPr="0033382D" w:rsidDel="008A2B55">
                <w:rPr>
                  <w:lang w:eastAsia="x-none"/>
                  <w:rPrChange w:id="61" w:author="Chien-Chun CHENG" w:date="2021-08-18T06:52:00Z">
                    <w:rPr>
                      <w:lang w:eastAsia="x-none"/>
                    </w:rPr>
                  </w:rPrChange>
                </w:rPr>
                <w:delText>FGI</w:delText>
              </w:r>
            </w:del>
          </w:p>
        </w:tc>
        <w:tc>
          <w:tcPr>
            <w:tcW w:w="1094" w:type="dxa"/>
          </w:tcPr>
          <w:p w14:paraId="58C067F7" w14:textId="0A350BB9" w:rsidR="0033382D" w:rsidRPr="0033382D" w:rsidRDefault="0033382D" w:rsidP="0033382D">
            <w:pPr>
              <w:rPr>
                <w:lang w:eastAsia="x-none"/>
                <w:rPrChange w:id="62" w:author="Chien-Chun CHENG" w:date="2021-08-18T06:52:00Z">
                  <w:rPr>
                    <w:lang w:eastAsia="x-none"/>
                  </w:rPr>
                </w:rPrChange>
              </w:rPr>
            </w:pPr>
            <w:ins w:id="63" w:author="Chien-Chun CHENG" w:date="2021-08-18T06:51:00Z">
              <w:r w:rsidRPr="0033382D">
                <w:rPr>
                  <w:rStyle w:val="normaltextrun"/>
                  <w:rPrChange w:id="64" w:author="Chien-Chun CHENG" w:date="2021-08-18T06:52:00Z">
                    <w:rPr>
                      <w:rStyle w:val="normaltextrun"/>
                      <w:b/>
                      <w:bCs/>
                      <w:color w:val="0078D4"/>
                      <w:u w:val="single"/>
                    </w:rPr>
                  </w:rPrChange>
                </w:rPr>
                <w:t>Not agree</w:t>
              </w:r>
              <w:r w:rsidRPr="0033382D">
                <w:rPr>
                  <w:rStyle w:val="eop"/>
                  <w:rPrChange w:id="65" w:author="Chien-Chun CHENG" w:date="2021-08-18T06:52:00Z">
                    <w:rPr>
                      <w:rStyle w:val="eop"/>
                    </w:rPr>
                  </w:rPrChange>
                </w:rPr>
                <w:t> </w:t>
              </w:r>
            </w:ins>
            <w:del w:id="66" w:author="Chien-Chun CHENG" w:date="2021-08-18T06:51:00Z">
              <w:r w:rsidRPr="0033382D" w:rsidDel="008A2B55">
                <w:rPr>
                  <w:lang w:eastAsia="x-none"/>
                  <w:rPrChange w:id="67" w:author="Chien-Chun CHENG" w:date="2021-08-18T06:52:00Z">
                    <w:rPr>
                      <w:lang w:eastAsia="x-none"/>
                    </w:rPr>
                  </w:rPrChange>
                </w:rPr>
                <w:delText>Not agree</w:delText>
              </w:r>
            </w:del>
          </w:p>
        </w:tc>
        <w:tc>
          <w:tcPr>
            <w:tcW w:w="6089" w:type="dxa"/>
          </w:tcPr>
          <w:p w14:paraId="686159E0" w14:textId="5BA87E7A" w:rsidR="0033382D" w:rsidRPr="0033382D" w:rsidRDefault="0033382D" w:rsidP="0033382D">
            <w:pPr>
              <w:rPr>
                <w:lang w:eastAsia="x-none"/>
                <w:rPrChange w:id="68" w:author="Chien-Chun CHENG" w:date="2021-08-18T06:52:00Z">
                  <w:rPr>
                    <w:lang w:eastAsia="x-none"/>
                  </w:rPr>
                </w:rPrChange>
              </w:rPr>
            </w:pPr>
            <w:ins w:id="69" w:author="Chien-Chun CHENG" w:date="2021-08-18T06:51:00Z">
              <w:r w:rsidRPr="0033382D">
                <w:rPr>
                  <w:rStyle w:val="normaltextrun"/>
                  <w:rPrChange w:id="70"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Change w:id="71" w:author="Chien-Chun CHENG" w:date="2021-08-18T06:52:00Z">
                    <w:rPr>
                      <w:rStyle w:val="eop"/>
                    </w:rPr>
                  </w:rPrChange>
                </w:rPr>
                <w:t> </w:t>
              </w:r>
            </w:ins>
            <w:del w:id="72" w:author="Chien-Chun CHENG" w:date="2021-08-18T06:51:00Z">
              <w:r w:rsidRPr="0033382D" w:rsidDel="008A2B55">
                <w:rPr>
                  <w:lang w:eastAsia="x-none"/>
                  <w:rPrChange w:id="73" w:author="Chien-Chun CHENG" w:date="2021-08-18T06:52:00Z">
                    <w:rPr>
                      <w:lang w:eastAsia="x-none"/>
                    </w:rPr>
                  </w:rPrChang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74" w:author="Kyeongin Jeong/Communication Standards /SRA/Staff Engineer/삼성전자" w:date="2021-08-17T07:15:00Z">
                  <w:rPr>
                    <w:b/>
                    <w:bCs/>
                    <w:u w:val="single"/>
                    <w:lang w:eastAsia="x-none"/>
                  </w:rPr>
                </w:rPrChange>
              </w:rPr>
            </w:pPr>
            <w:ins w:id="75"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76" w:author="Kyeongin Jeong/Communication Standards /SRA/Staff Engineer/삼성전자" w:date="2021-08-17T07:15:00Z">
                  <w:rPr>
                    <w:b/>
                    <w:bCs/>
                    <w:u w:val="single"/>
                    <w:lang w:eastAsia="x-none"/>
                  </w:rPr>
                </w:rPrChange>
              </w:rPr>
            </w:pPr>
            <w:ins w:id="77"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78" w:author="Kyeongin Jeong/Communication Standards /SRA/Staff Engineer/삼성전자" w:date="2021-08-17T07:15:00Z">
                  <w:rPr>
                    <w:b/>
                    <w:bCs/>
                    <w:u w:val="single"/>
                    <w:lang w:eastAsia="x-none"/>
                  </w:rPr>
                </w:rPrChange>
              </w:rPr>
            </w:pPr>
            <w:ins w:id="79"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w:t>
              </w:r>
              <w:proofErr w:type="gramStart"/>
              <w:r w:rsidRPr="0092445D">
                <w:rPr>
                  <w:bCs/>
                  <w:lang w:eastAsia="x-none"/>
                </w:rPr>
                <w:t>e.g.</w:t>
              </w:r>
              <w:proofErr w:type="gramEnd"/>
              <w:r w:rsidRPr="0092445D">
                <w:rPr>
                  <w:bCs/>
                  <w:lang w:eastAsia="x-none"/>
                </w:rPr>
                <w:t xml:space="preserve"> during initial access.”, which sounds to us the accuracy criterion </w:t>
              </w:r>
            </w:ins>
            <w:ins w:id="80" w:author="Kyeongin Jeong/Communication Standards /SRA/Staff Engineer/삼성전자" w:date="2021-08-17T07:20:00Z">
              <w:r>
                <w:rPr>
                  <w:bCs/>
                  <w:lang w:eastAsia="x-none"/>
                </w:rPr>
                <w:t>is</w:t>
              </w:r>
            </w:ins>
            <w:ins w:id="81"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82"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83" w:author="Kyeongin Jeong/Communication Standards /SRA/Staff Engineer/삼성전자" w:date="2021-08-17T07:22:00Z">
              <w:r w:rsidR="00047D0C">
                <w:rPr>
                  <w:bCs/>
                  <w:lang w:eastAsia="x-none"/>
                </w:rPr>
                <w:t xml:space="preserve"> </w:t>
              </w:r>
            </w:ins>
            <w:ins w:id="84"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85" w:author="Thales" w:date="2021-08-17T14:56:00Z"/>
        </w:trPr>
        <w:tc>
          <w:tcPr>
            <w:tcW w:w="2136" w:type="dxa"/>
          </w:tcPr>
          <w:p w14:paraId="0CAD742E" w14:textId="77777777" w:rsidR="00811786" w:rsidRPr="00302C22" w:rsidRDefault="00811786" w:rsidP="00D5620B">
            <w:pPr>
              <w:rPr>
                <w:ins w:id="86" w:author="Thales" w:date="2021-08-17T14:56:00Z"/>
                <w:bCs/>
                <w:lang w:eastAsia="x-none"/>
              </w:rPr>
            </w:pPr>
            <w:ins w:id="87"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88" w:author="Thales" w:date="2021-08-17T14:56:00Z"/>
                <w:bCs/>
                <w:lang w:eastAsia="x-none"/>
              </w:rPr>
            </w:pPr>
            <w:ins w:id="89"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90"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91"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92"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93"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94" w:author="OPPO (Haitao)" w:date="2021-08-17T22:41:00Z"/>
        </w:trPr>
        <w:tc>
          <w:tcPr>
            <w:tcW w:w="2136" w:type="dxa"/>
          </w:tcPr>
          <w:p w14:paraId="3877842E" w14:textId="0ED8910B" w:rsidR="007C0ECD" w:rsidRPr="002943DE" w:rsidRDefault="007C0ECD" w:rsidP="007C0ECD">
            <w:pPr>
              <w:rPr>
                <w:ins w:id="95" w:author="OPPO (Haitao)" w:date="2021-08-17T22:41:00Z"/>
                <w:lang w:eastAsia="x-none"/>
              </w:rPr>
            </w:pPr>
            <w:ins w:id="96"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97" w:author="OPPO (Haitao)" w:date="2021-08-17T22:41:00Z"/>
                <w:lang w:eastAsia="x-none"/>
              </w:rPr>
            </w:pPr>
            <w:ins w:id="98"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99" w:author="OPPO (Haitao)" w:date="2021-08-17T22:41:00Z"/>
                <w:lang w:eastAsia="x-none"/>
              </w:rPr>
            </w:pPr>
            <w:ins w:id="100" w:author="OPPO (Haitao)" w:date="2021-08-17T22:41:00Z">
              <w:r>
                <w:rPr>
                  <w:rFonts w:eastAsia="DengXian"/>
                  <w:bCs/>
                  <w:lang w:eastAsia="zh-CN"/>
                </w:rPr>
                <w:t xml:space="preserve">There is no need to further control the granularity </w:t>
              </w:r>
              <w:proofErr w:type="gramStart"/>
              <w:r>
                <w:rPr>
                  <w:rFonts w:eastAsia="DengXian"/>
                  <w:bCs/>
                  <w:lang w:eastAsia="zh-CN"/>
                </w:rPr>
                <w:t>as long as</w:t>
              </w:r>
              <w:proofErr w:type="gramEnd"/>
              <w:r>
                <w:rPr>
                  <w:rFonts w:eastAsia="DengXian"/>
                  <w:bCs/>
                  <w:lang w:eastAsia="zh-CN"/>
                </w:rPr>
                <w:t xml:space="preserve"> SA3 replies with no concern.</w:t>
              </w:r>
            </w:ins>
          </w:p>
        </w:tc>
      </w:tr>
      <w:tr w:rsidR="00787DBE" w14:paraId="418FCB68" w14:textId="77777777" w:rsidTr="00811786">
        <w:trPr>
          <w:ins w:id="101" w:author="Abhishek Roy" w:date="2021-08-17T08:11:00Z"/>
        </w:trPr>
        <w:tc>
          <w:tcPr>
            <w:tcW w:w="2136" w:type="dxa"/>
          </w:tcPr>
          <w:p w14:paraId="3BC8D796" w14:textId="29D6A044" w:rsidR="00787DBE" w:rsidRDefault="00787DBE" w:rsidP="007C0ECD">
            <w:pPr>
              <w:rPr>
                <w:ins w:id="102" w:author="Abhishek Roy" w:date="2021-08-17T08:11:00Z"/>
                <w:rFonts w:eastAsia="DengXian"/>
                <w:bCs/>
                <w:lang w:eastAsia="zh-CN"/>
              </w:rPr>
            </w:pPr>
            <w:ins w:id="103"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04" w:author="Abhishek Roy" w:date="2021-08-17T08:11:00Z"/>
                <w:rFonts w:eastAsia="DengXian"/>
                <w:bCs/>
                <w:lang w:eastAsia="zh-CN"/>
              </w:rPr>
            </w:pPr>
            <w:ins w:id="105"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06" w:author="Abhishek Roy" w:date="2021-08-17T08:11:00Z"/>
                <w:rFonts w:eastAsia="DengXian"/>
                <w:bCs/>
                <w:lang w:eastAsia="zh-CN"/>
              </w:rPr>
            </w:pPr>
            <w:ins w:id="107" w:author="Abhishek Roy" w:date="2021-08-17T08:12:00Z">
              <w:r>
                <w:rPr>
                  <w:rFonts w:eastAsia="DengXian"/>
                  <w:bCs/>
                  <w:lang w:eastAsia="zh-CN"/>
                </w:rPr>
                <w:t>There is no need to control the granularity prior to RACH.</w:t>
              </w:r>
            </w:ins>
          </w:p>
        </w:tc>
      </w:tr>
      <w:tr w:rsidR="00787DBE" w14:paraId="19CEB3DB" w14:textId="77777777" w:rsidTr="00811786">
        <w:trPr>
          <w:ins w:id="108" w:author="Abhishek Roy" w:date="2021-08-17T08:11:00Z"/>
        </w:trPr>
        <w:tc>
          <w:tcPr>
            <w:tcW w:w="2136" w:type="dxa"/>
          </w:tcPr>
          <w:p w14:paraId="797B2F5B" w14:textId="77777777" w:rsidR="00787DBE" w:rsidRDefault="00787DBE" w:rsidP="007C0ECD">
            <w:pPr>
              <w:rPr>
                <w:ins w:id="109" w:author="Abhishek Roy" w:date="2021-08-17T08:11:00Z"/>
                <w:rFonts w:eastAsia="DengXian"/>
                <w:bCs/>
                <w:lang w:eastAsia="zh-CN"/>
              </w:rPr>
            </w:pPr>
          </w:p>
        </w:tc>
        <w:tc>
          <w:tcPr>
            <w:tcW w:w="1094" w:type="dxa"/>
          </w:tcPr>
          <w:p w14:paraId="05D4BD75" w14:textId="77777777" w:rsidR="00787DBE" w:rsidRDefault="00787DBE" w:rsidP="007C0ECD">
            <w:pPr>
              <w:rPr>
                <w:ins w:id="110" w:author="Abhishek Roy" w:date="2021-08-17T08:11:00Z"/>
                <w:rFonts w:eastAsia="DengXian"/>
                <w:bCs/>
                <w:lang w:eastAsia="zh-CN"/>
              </w:rPr>
            </w:pPr>
          </w:p>
        </w:tc>
        <w:tc>
          <w:tcPr>
            <w:tcW w:w="6089" w:type="dxa"/>
          </w:tcPr>
          <w:p w14:paraId="4D74EDAC" w14:textId="77777777" w:rsidR="00787DBE" w:rsidRDefault="00787DBE" w:rsidP="007C0ECD">
            <w:pPr>
              <w:rPr>
                <w:ins w:id="111" w:author="Abhishek Roy" w:date="2021-08-17T08:11:00Z"/>
                <w:rFonts w:eastAsia="DengXian"/>
                <w:bCs/>
                <w:lang w:eastAsia="zh-CN"/>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12" w:name="_Toc79501468"/>
      <w:bookmarkStart w:id="113" w:name="_Toc79502761"/>
      <w:bookmarkStart w:id="114" w:name="_Toc79568025"/>
      <w:bookmarkStart w:id="115" w:name="_Toc79568981"/>
      <w:bookmarkStart w:id="116" w:name="_Toc79569037"/>
      <w:bookmarkStart w:id="117" w:name="_Toc79569152"/>
      <w:bookmarkStart w:id="118" w:name="_Toc79569481"/>
      <w:bookmarkStart w:id="119" w:name="_Toc79569571"/>
      <w:bookmarkStart w:id="120" w:name="_Toc79569911"/>
      <w:bookmarkStart w:id="121" w:name="_Toc79571138"/>
      <w:bookmarkStart w:id="122" w:name="_Toc79571880"/>
      <w:bookmarkStart w:id="123" w:name="_Toc79649545"/>
      <w:bookmarkStart w:id="124" w:name="_Toc79649904"/>
      <w:bookmarkStart w:id="125"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Change w:id="126" w:author="Chien-Chun CHENG" w:date="2021-08-18T06:52:00Z">
                  <w:rPr>
                    <w:lang w:eastAsia="x-none"/>
                  </w:rPr>
                </w:rPrChange>
              </w:rPr>
            </w:pPr>
            <w:ins w:id="127" w:author="Chien-Chun CHENG" w:date="2021-08-18T06:52:00Z">
              <w:r w:rsidRPr="0033382D">
                <w:rPr>
                  <w:rStyle w:val="normaltextrun"/>
                  <w:rPrChange w:id="128" w:author="Chien-Chun CHENG" w:date="2021-08-18T06:52:00Z">
                    <w:rPr>
                      <w:rStyle w:val="normaltextrun"/>
                    </w:rPr>
                  </w:rPrChange>
                </w:rPr>
                <w:t>FGI</w:t>
              </w:r>
              <w:r w:rsidRPr="0033382D">
                <w:rPr>
                  <w:rStyle w:val="eop"/>
                  <w:rPrChange w:id="129" w:author="Chien-Chun CHENG" w:date="2021-08-18T06:52:00Z">
                    <w:rPr>
                      <w:rStyle w:val="eop"/>
                    </w:rPr>
                  </w:rPrChange>
                </w:rPr>
                <w:t> </w:t>
              </w:r>
            </w:ins>
            <w:del w:id="130" w:author="Chien-Chun CHENG" w:date="2021-08-18T06:52:00Z">
              <w:r w:rsidRPr="0033382D" w:rsidDel="00AD2776">
                <w:rPr>
                  <w:lang w:eastAsia="x-none"/>
                  <w:rPrChange w:id="131" w:author="Chien-Chun CHENG" w:date="2021-08-18T06:52:00Z">
                    <w:rPr>
                      <w:lang w:eastAsia="x-none"/>
                    </w:rPr>
                  </w:rPrChange>
                </w:rPr>
                <w:delText>FGI</w:delText>
              </w:r>
            </w:del>
          </w:p>
        </w:tc>
        <w:tc>
          <w:tcPr>
            <w:tcW w:w="1162" w:type="dxa"/>
          </w:tcPr>
          <w:p w14:paraId="2D6DEC23" w14:textId="6BD37329" w:rsidR="0033382D" w:rsidRPr="0033382D" w:rsidRDefault="0033382D" w:rsidP="0033382D">
            <w:pPr>
              <w:rPr>
                <w:lang w:eastAsia="x-none"/>
                <w:rPrChange w:id="132" w:author="Chien-Chun CHENG" w:date="2021-08-18T06:52:00Z">
                  <w:rPr>
                    <w:lang w:eastAsia="x-none"/>
                  </w:rPr>
                </w:rPrChange>
              </w:rPr>
            </w:pPr>
            <w:ins w:id="133" w:author="Chien-Chun CHENG" w:date="2021-08-18T06:52:00Z">
              <w:r w:rsidRPr="0033382D">
                <w:rPr>
                  <w:rStyle w:val="normaltextrun"/>
                  <w:rPrChange w:id="134" w:author="Chien-Chun CHENG" w:date="2021-08-18T06:52:00Z">
                    <w:rPr>
                      <w:rStyle w:val="normaltextrun"/>
                    </w:rPr>
                  </w:rPrChange>
                </w:rPr>
                <w:t>No</w:t>
              </w:r>
              <w:r w:rsidRPr="0033382D">
                <w:rPr>
                  <w:rStyle w:val="eop"/>
                  <w:rPrChange w:id="135" w:author="Chien-Chun CHENG" w:date="2021-08-18T06:52:00Z">
                    <w:rPr>
                      <w:rStyle w:val="eop"/>
                    </w:rPr>
                  </w:rPrChange>
                </w:rPr>
                <w:t> </w:t>
              </w:r>
            </w:ins>
            <w:del w:id="136" w:author="Chien-Chun CHENG" w:date="2021-08-18T06:52:00Z">
              <w:r w:rsidRPr="0033382D" w:rsidDel="00AD2776">
                <w:rPr>
                  <w:lang w:eastAsia="x-none"/>
                  <w:rPrChange w:id="137" w:author="Chien-Chun CHENG" w:date="2021-08-18T06:52:00Z">
                    <w:rPr>
                      <w:lang w:eastAsia="x-none"/>
                    </w:rPr>
                  </w:rPrChange>
                </w:rPr>
                <w:delText>No</w:delText>
              </w:r>
            </w:del>
          </w:p>
        </w:tc>
        <w:tc>
          <w:tcPr>
            <w:tcW w:w="1082" w:type="dxa"/>
          </w:tcPr>
          <w:p w14:paraId="71E43126" w14:textId="29F5DC5D" w:rsidR="0033382D" w:rsidRPr="0033382D" w:rsidRDefault="0033382D" w:rsidP="0033382D">
            <w:pPr>
              <w:rPr>
                <w:lang w:eastAsia="x-none"/>
                <w:rPrChange w:id="138" w:author="Chien-Chun CHENG" w:date="2021-08-18T06:52:00Z">
                  <w:rPr>
                    <w:lang w:eastAsia="x-none"/>
                  </w:rPr>
                </w:rPrChange>
              </w:rPr>
            </w:pPr>
            <w:ins w:id="139" w:author="Chien-Chun CHENG" w:date="2021-08-18T06:52:00Z">
              <w:r w:rsidRPr="0033382D">
                <w:rPr>
                  <w:rStyle w:val="normaltextrun"/>
                  <w:rPrChange w:id="140" w:author="Chien-Chun CHENG" w:date="2021-08-18T06:52:00Z">
                    <w:rPr>
                      <w:rStyle w:val="normaltextrun"/>
                    </w:rPr>
                  </w:rPrChange>
                </w:rPr>
                <w:t>No</w:t>
              </w:r>
              <w:r w:rsidRPr="0033382D">
                <w:rPr>
                  <w:rStyle w:val="eop"/>
                  <w:rPrChange w:id="141" w:author="Chien-Chun CHENG" w:date="2021-08-18T06:52:00Z">
                    <w:rPr>
                      <w:rStyle w:val="eop"/>
                    </w:rPr>
                  </w:rPrChange>
                </w:rPr>
                <w:t> </w:t>
              </w:r>
            </w:ins>
            <w:del w:id="142" w:author="Chien-Chun CHENG" w:date="2021-08-18T06:52:00Z">
              <w:r w:rsidRPr="0033382D" w:rsidDel="00AD2776">
                <w:rPr>
                  <w:lang w:eastAsia="x-none"/>
                  <w:rPrChange w:id="143" w:author="Chien-Chun CHENG" w:date="2021-08-18T06:52:00Z">
                    <w:rPr>
                      <w:lang w:eastAsia="x-none"/>
                    </w:rPr>
                  </w:rPrChange>
                </w:rPr>
                <w:delText>No</w:delText>
              </w:r>
            </w:del>
          </w:p>
        </w:tc>
        <w:tc>
          <w:tcPr>
            <w:tcW w:w="5004" w:type="dxa"/>
          </w:tcPr>
          <w:p w14:paraId="5813A7FC" w14:textId="77777777" w:rsidR="0033382D" w:rsidRPr="0033382D" w:rsidRDefault="0033382D" w:rsidP="0033382D">
            <w:pPr>
              <w:pStyle w:val="paragraph"/>
              <w:spacing w:before="0" w:beforeAutospacing="0" w:after="120" w:afterAutospacing="0"/>
              <w:textAlignment w:val="baseline"/>
              <w:divId w:val="195850563"/>
              <w:rPr>
                <w:ins w:id="144" w:author="Chien-Chun CHENG" w:date="2021-08-18T06:52:00Z"/>
                <w:rFonts w:ascii="Segoe UI" w:hAnsi="Segoe UI" w:cs="Segoe UI"/>
                <w:sz w:val="18"/>
                <w:szCs w:val="18"/>
                <w:rPrChange w:id="145" w:author="Chien-Chun CHENG" w:date="2021-08-18T06:52:00Z">
                  <w:rPr>
                    <w:ins w:id="146" w:author="Chien-Chun CHENG" w:date="2021-08-18T06:52:00Z"/>
                    <w:rFonts w:ascii="Segoe UI" w:hAnsi="Segoe UI" w:cs="Segoe UI"/>
                    <w:sz w:val="18"/>
                    <w:szCs w:val="18"/>
                  </w:rPr>
                </w:rPrChange>
              </w:rPr>
              <w:pPrChange w:id="147" w:author="Chien-Chun CHENG" w:date="2021-08-18T06:53:00Z">
                <w:pPr>
                  <w:pStyle w:val="paragraph"/>
                  <w:spacing w:before="0" w:beforeAutospacing="0" w:after="0" w:afterAutospacing="0"/>
                  <w:ind w:left="270"/>
                  <w:textAlignment w:val="baseline"/>
                  <w:divId w:val="195850563"/>
                </w:pPr>
              </w:pPrChange>
            </w:pPr>
            <w:ins w:id="148" w:author="Chien-Chun CHENG" w:date="2021-08-18T06:52:00Z">
              <w:r w:rsidRPr="0033382D">
                <w:rPr>
                  <w:rStyle w:val="normaltextrun"/>
                  <w:sz w:val="20"/>
                  <w:szCs w:val="20"/>
                  <w:lang w:val="en-GB"/>
                  <w:rPrChange w:id="149"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Change w:id="150" w:author="Chien-Chun CHENG" w:date="2021-08-18T06:52:00Z">
                    <w:rPr>
                      <w:rStyle w:val="eop"/>
                      <w:sz w:val="20"/>
                      <w:szCs w:val="20"/>
                    </w:rPr>
                  </w:rPrChange>
                </w:rPr>
                <w:t> </w:t>
              </w:r>
            </w:ins>
          </w:p>
          <w:p w14:paraId="05206457" w14:textId="77777777" w:rsidR="0033382D" w:rsidRPr="0033382D" w:rsidRDefault="0033382D" w:rsidP="0033382D">
            <w:pPr>
              <w:pStyle w:val="paragraph"/>
              <w:spacing w:before="0" w:beforeAutospacing="0" w:after="0" w:afterAutospacing="0"/>
              <w:textAlignment w:val="baseline"/>
              <w:divId w:val="905263372"/>
              <w:rPr>
                <w:ins w:id="151" w:author="Chien-Chun CHENG" w:date="2021-08-18T06:52:00Z"/>
                <w:rFonts w:ascii="Segoe UI" w:hAnsi="Segoe UI" w:cs="Segoe UI"/>
                <w:sz w:val="18"/>
                <w:szCs w:val="18"/>
                <w:rPrChange w:id="152" w:author="Chien-Chun CHENG" w:date="2021-08-18T06:52:00Z">
                  <w:rPr>
                    <w:ins w:id="153" w:author="Chien-Chun CHENG" w:date="2021-08-18T06:52:00Z"/>
                    <w:rFonts w:ascii="Segoe UI" w:hAnsi="Segoe UI" w:cs="Segoe UI"/>
                    <w:sz w:val="18"/>
                    <w:szCs w:val="18"/>
                  </w:rPr>
                </w:rPrChange>
              </w:rPr>
              <w:pPrChange w:id="154" w:author="Chien-Chun CHENG" w:date="2021-08-18T06:52:00Z">
                <w:pPr>
                  <w:pStyle w:val="paragraph"/>
                  <w:spacing w:before="0" w:beforeAutospacing="0" w:after="0" w:afterAutospacing="0"/>
                  <w:ind w:left="270"/>
                  <w:textAlignment w:val="baseline"/>
                  <w:divId w:val="905263372"/>
                </w:pPr>
              </w:pPrChange>
            </w:pPr>
            <w:ins w:id="155" w:author="Chien-Chun CHENG" w:date="2021-08-18T06:52:00Z">
              <w:r w:rsidRPr="0033382D">
                <w:rPr>
                  <w:rStyle w:val="normaltextrun"/>
                  <w:b/>
                  <w:bCs/>
                  <w:sz w:val="20"/>
                  <w:szCs w:val="20"/>
                  <w:lang w:val="en-GB"/>
                  <w:rPrChange w:id="156"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157"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158"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159" w:author="Chien-Chun CHENG" w:date="2021-08-18T06:52:00Z">
                    <w:rPr>
                      <w:rStyle w:val="normaltextrun"/>
                      <w:color w:val="0078D4"/>
                      <w:sz w:val="20"/>
                      <w:szCs w:val="20"/>
                      <w:u w:val="single"/>
                      <w:lang w:val="en-GB"/>
                    </w:rPr>
                  </w:rPrChange>
                </w:rPr>
                <w:t>:</w:t>
              </w:r>
              <w:r w:rsidRPr="0033382D">
                <w:rPr>
                  <w:rStyle w:val="eop"/>
                  <w:sz w:val="20"/>
                  <w:szCs w:val="20"/>
                  <w:rPrChange w:id="160" w:author="Chien-Chun CHENG" w:date="2021-08-18T06:52:00Z">
                    <w:rPr>
                      <w:rStyle w:val="eop"/>
                      <w:sz w:val="20"/>
                      <w:szCs w:val="20"/>
                    </w:rPr>
                  </w:rPrChange>
                </w:rPr>
                <w:t> </w:t>
              </w:r>
            </w:ins>
          </w:p>
          <w:p w14:paraId="00B05BA2" w14:textId="46B5FF66" w:rsidR="0033382D" w:rsidRPr="0033382D" w:rsidDel="00AD2776" w:rsidRDefault="0033382D" w:rsidP="0033382D">
            <w:pPr>
              <w:spacing w:after="0"/>
              <w:rPr>
                <w:del w:id="161" w:author="Chien-Chun CHENG" w:date="2021-08-18T06:52:00Z"/>
                <w:lang w:eastAsia="x-none"/>
                <w:rPrChange w:id="162" w:author="Chien-Chun CHENG" w:date="2021-08-18T06:52:00Z">
                  <w:rPr>
                    <w:del w:id="163" w:author="Chien-Chun CHENG" w:date="2021-08-18T06:52:00Z"/>
                    <w:lang w:eastAsia="x-none"/>
                  </w:rPr>
                </w:rPrChange>
              </w:rPr>
            </w:pPr>
            <w:ins w:id="164" w:author="Chien-Chun CHENG" w:date="2021-08-18T06:52:00Z">
              <w:r w:rsidRPr="0033382D">
                <w:rPr>
                  <w:rStyle w:val="normaltextrun"/>
                  <w:rPrChange w:id="165"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Change w:id="166" w:author="Chien-Chun CHENG" w:date="2021-08-18T06:52:00Z">
                    <w:rPr>
                      <w:rStyle w:val="eop"/>
                    </w:rPr>
                  </w:rPrChange>
                </w:rPr>
                <w:t> </w:t>
              </w:r>
            </w:ins>
            <w:del w:id="167" w:author="Chien-Chun CHENG" w:date="2021-08-18T06:52:00Z">
              <w:r w:rsidRPr="0033382D" w:rsidDel="00AD2776">
                <w:rPr>
                  <w:lang w:val="en-US" w:eastAsia="x-none"/>
                  <w:rPrChange w:id="168" w:author="Chien-Chun CHENG" w:date="2021-08-18T06:52:00Z">
                    <w:rPr>
                      <w:lang w:val="en-US" w:eastAsia="x-none"/>
                    </w:rPr>
                  </w:rPrChange>
                </w:rPr>
                <w:delText>Agreements</w:delText>
              </w:r>
              <w:r w:rsidRPr="0033382D" w:rsidDel="00AD2776">
                <w:rPr>
                  <w:lang w:eastAsia="x-none"/>
                  <w:rPrChange w:id="169" w:author="Chien-Chun CHENG" w:date="2021-08-18T06:52:00Z">
                    <w:rPr>
                      <w:lang w:eastAsia="x-none"/>
                    </w:rPr>
                  </w:rPrChange>
                </w:rPr>
                <w:delText xml:space="preserve"> online:</w:delText>
              </w:r>
            </w:del>
          </w:p>
          <w:p w14:paraId="6D08C0EC" w14:textId="7DAC92BA" w:rsidR="0033382D" w:rsidRPr="0033382D" w:rsidRDefault="0033382D" w:rsidP="0033382D">
            <w:pPr>
              <w:rPr>
                <w:lang w:eastAsia="x-none"/>
                <w:rPrChange w:id="170" w:author="Chien-Chun CHENG" w:date="2021-08-18T06:52:00Z">
                  <w:rPr>
                    <w:lang w:eastAsia="x-none"/>
                  </w:rPr>
                </w:rPrChange>
              </w:rPr>
            </w:pPr>
            <w:del w:id="171" w:author="Chien-Chun CHENG" w:date="2021-08-18T06:52:00Z">
              <w:r w:rsidRPr="0033382D" w:rsidDel="00AD2776">
                <w:rPr>
                  <w:lang w:eastAsia="x-none"/>
                  <w:rPrChange w:id="172" w:author="Chien-Chun CHENG" w:date="2021-08-18T06:52:00Z">
                    <w:rPr>
                      <w:lang w:eastAsia="x-none"/>
                    </w:rPr>
                  </w:rPrChang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173" w:author="Kyeongin Jeong/Communication Standards /SRA/Staff Engineer/삼성전자" w:date="2021-08-17T07:15:00Z">
                  <w:rPr>
                    <w:b/>
                    <w:bCs/>
                    <w:u w:val="single"/>
                    <w:lang w:eastAsia="x-none"/>
                  </w:rPr>
                </w:rPrChange>
              </w:rPr>
            </w:pPr>
            <w:ins w:id="174" w:author="Kyeongin Jeong/Communication Standards /SRA/Staff Engineer/삼성전자" w:date="2021-08-17T07:14:00Z">
              <w:r w:rsidRPr="0092445D">
                <w:rPr>
                  <w:bCs/>
                  <w:lang w:eastAsia="x-none"/>
                  <w:rPrChange w:id="175" w:author="Kyeongin Jeong/Communication Standards /SRA/Staff Engineer/삼성전자" w:date="2021-08-17T07:15:00Z">
                    <w:rPr>
                      <w:b/>
                      <w:bCs/>
                      <w:u w:val="single"/>
                      <w:lang w:eastAsia="x-none"/>
                    </w:rPr>
                  </w:rPrChange>
                </w:rPr>
                <w:lastRenderedPageBreak/>
                <w:t>Samsung</w:t>
              </w:r>
            </w:ins>
          </w:p>
        </w:tc>
        <w:tc>
          <w:tcPr>
            <w:tcW w:w="1162" w:type="dxa"/>
          </w:tcPr>
          <w:p w14:paraId="56583D3F" w14:textId="25950B96" w:rsidR="000C68B4" w:rsidRPr="0092445D" w:rsidRDefault="00047D0C" w:rsidP="000C6CFC">
            <w:pPr>
              <w:rPr>
                <w:bCs/>
                <w:lang w:eastAsia="x-none"/>
                <w:rPrChange w:id="176" w:author="Kyeongin Jeong/Communication Standards /SRA/Staff Engineer/삼성전자" w:date="2021-08-17T07:15:00Z">
                  <w:rPr>
                    <w:b/>
                    <w:bCs/>
                    <w:u w:val="single"/>
                    <w:lang w:eastAsia="x-none"/>
                  </w:rPr>
                </w:rPrChange>
              </w:rPr>
            </w:pPr>
            <w:ins w:id="177"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178" w:author="Kyeongin Jeong/Communication Standards /SRA/Staff Engineer/삼성전자" w:date="2021-08-17T07:15:00Z">
                  <w:rPr>
                    <w:b/>
                    <w:bCs/>
                    <w:u w:val="single"/>
                    <w:lang w:eastAsia="x-none"/>
                  </w:rPr>
                </w:rPrChange>
              </w:rPr>
            </w:pPr>
            <w:ins w:id="179"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180" w:author="Kyeongin Jeong/Communication Standards /SRA/Staff Engineer/삼성전자" w:date="2021-08-17T07:15:00Z">
                  <w:rPr>
                    <w:b/>
                    <w:bCs/>
                    <w:u w:val="single"/>
                    <w:lang w:eastAsia="x-none"/>
                  </w:rPr>
                </w:rPrChange>
              </w:rPr>
            </w:pPr>
            <w:ins w:id="181"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182" w:author="Kyeongin Jeong/Communication Standards /SRA/Staff Engineer/삼성전자" w:date="2021-08-17T07:25:00Z">
              <w:r>
                <w:rPr>
                  <w:bCs/>
                  <w:lang w:eastAsia="x-none"/>
                </w:rPr>
                <w:t xml:space="preserve"> reported by the UE</w:t>
              </w:r>
            </w:ins>
            <w:ins w:id="183" w:author="Kyeongin Jeong/Communication Standards /SRA/Staff Engineer/삼성전자" w:date="2021-08-17T07:23:00Z">
              <w:r w:rsidRPr="00047D0C">
                <w:rPr>
                  <w:bCs/>
                  <w:lang w:eastAsia="x-none"/>
                </w:rPr>
                <w:t xml:space="preserve"> is trustworthy before AS security is activated, </w:t>
              </w:r>
            </w:ins>
            <w:ins w:id="184"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185" w:author="Kyeongin Jeong/Communication Standards /SRA/Staff Engineer/삼성전자" w:date="2021-08-17T07:23:00Z">
              <w:r w:rsidRPr="00047D0C">
                <w:rPr>
                  <w:bCs/>
                  <w:lang w:eastAsia="x-none"/>
                </w:rPr>
                <w:t xml:space="preserve">how we can trust </w:t>
              </w:r>
            </w:ins>
            <w:ins w:id="186" w:author="Kyeongin Jeong/Communication Standards /SRA/Staff Engineer/삼성전자" w:date="2021-08-17T07:24:00Z">
              <w:r>
                <w:rPr>
                  <w:bCs/>
                  <w:lang w:eastAsia="x-none"/>
                </w:rPr>
                <w:t xml:space="preserve">that additional </w:t>
              </w:r>
            </w:ins>
            <w:ins w:id="187"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188" w:author="Thales" w:date="2021-08-17T14:56:00Z"/>
        </w:trPr>
        <w:tc>
          <w:tcPr>
            <w:tcW w:w="2071" w:type="dxa"/>
          </w:tcPr>
          <w:p w14:paraId="65712A26" w14:textId="77777777" w:rsidR="00811786" w:rsidRPr="00302C22" w:rsidRDefault="00811786" w:rsidP="00D5620B">
            <w:pPr>
              <w:rPr>
                <w:ins w:id="189" w:author="Thales" w:date="2021-08-17T14:56:00Z"/>
                <w:bCs/>
                <w:lang w:eastAsia="x-none"/>
              </w:rPr>
            </w:pPr>
            <w:ins w:id="190"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191" w:author="Thales" w:date="2021-08-17T14:56:00Z"/>
                <w:bCs/>
                <w:lang w:eastAsia="x-none"/>
              </w:rPr>
            </w:pPr>
            <w:ins w:id="192" w:author="Thales" w:date="2021-08-17T14:56:00Z">
              <w:r w:rsidRPr="00302C22">
                <w:rPr>
                  <w:bCs/>
                  <w:lang w:eastAsia="x-none"/>
                </w:rPr>
                <w:t>Yes</w:t>
              </w:r>
            </w:ins>
          </w:p>
        </w:tc>
        <w:tc>
          <w:tcPr>
            <w:tcW w:w="1082" w:type="dxa"/>
          </w:tcPr>
          <w:p w14:paraId="3CFD9AF9" w14:textId="77777777" w:rsidR="00811786" w:rsidRPr="00302C22" w:rsidRDefault="00811786" w:rsidP="00D5620B">
            <w:pPr>
              <w:rPr>
                <w:ins w:id="193" w:author="Thales" w:date="2021-08-17T14:56:00Z"/>
                <w:bCs/>
                <w:lang w:eastAsia="x-none"/>
              </w:rPr>
            </w:pPr>
            <w:ins w:id="194" w:author="Thales" w:date="2021-08-17T14:56:00Z">
              <w:r w:rsidRPr="00302C22">
                <w:rPr>
                  <w:bCs/>
                  <w:lang w:eastAsia="x-none"/>
                </w:rPr>
                <w:t>Yes</w:t>
              </w:r>
            </w:ins>
          </w:p>
        </w:tc>
        <w:tc>
          <w:tcPr>
            <w:tcW w:w="5004" w:type="dxa"/>
          </w:tcPr>
          <w:p w14:paraId="682F0537" w14:textId="77777777" w:rsidR="00811786" w:rsidRPr="00302C22" w:rsidRDefault="00811786" w:rsidP="00D5620B">
            <w:pPr>
              <w:rPr>
                <w:ins w:id="195" w:author="Thales" w:date="2021-08-17T14:56:00Z"/>
                <w:lang w:eastAsia="x-none"/>
              </w:rPr>
            </w:pPr>
            <w:ins w:id="196"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197" w:author="Thales" w:date="2021-08-17T14:56:00Z"/>
                <w:lang w:eastAsia="x-none"/>
              </w:rPr>
            </w:pPr>
            <w:ins w:id="198"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99" w:author="Thales" w:date="2021-08-17T14:56:00Z"/>
                <w:bCs/>
                <w:lang w:eastAsia="x-none"/>
              </w:rPr>
            </w:pPr>
            <w:ins w:id="200"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201" w:author="Thales" w:date="2021-08-17T14:57:00Z">
              <w:r>
                <w:rPr>
                  <w:bCs/>
                  <w:lang w:eastAsia="x-none"/>
                </w:rPr>
                <w:t xml:space="preserve">UE location and hence </w:t>
              </w:r>
            </w:ins>
            <w:ins w:id="202" w:author="Thales" w:date="2021-08-17T14:56:00Z">
              <w:r w:rsidRPr="00F22E29">
                <w:rPr>
                  <w:bCs/>
                  <w:lang w:eastAsia="x-none"/>
                </w:rPr>
                <w:t xml:space="preserve">prevent risk of selecting wrong </w:t>
              </w:r>
            </w:ins>
            <w:ins w:id="203" w:author="Thales" w:date="2021-08-17T14:57:00Z">
              <w:r>
                <w:rPr>
                  <w:bCs/>
                  <w:lang w:eastAsia="x-none"/>
                </w:rPr>
                <w:t>core network. I</w:t>
              </w:r>
            </w:ins>
            <w:ins w:id="204"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05"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06"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07"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08" w:author="Helka-Liina Maattanen" w:date="2021-08-17T16:50:00Z">
              <w:r>
                <w:rPr>
                  <w:lang w:eastAsia="x-none"/>
                </w:rPr>
                <w:t>With our understanding this would be enough.</w:t>
              </w:r>
            </w:ins>
          </w:p>
        </w:tc>
      </w:tr>
      <w:tr w:rsidR="007C0ECD" w14:paraId="2E704CC7" w14:textId="77777777" w:rsidTr="008212AC">
        <w:trPr>
          <w:ins w:id="209" w:author="OPPO (Haitao)" w:date="2021-08-17T22:42:00Z"/>
        </w:trPr>
        <w:tc>
          <w:tcPr>
            <w:tcW w:w="2071" w:type="dxa"/>
          </w:tcPr>
          <w:p w14:paraId="0A31A5A4" w14:textId="681F598A" w:rsidR="007C0ECD" w:rsidRPr="00467980" w:rsidRDefault="007C0ECD" w:rsidP="007C0ECD">
            <w:pPr>
              <w:rPr>
                <w:ins w:id="210" w:author="OPPO (Haitao)" w:date="2021-08-17T22:42:00Z"/>
                <w:lang w:eastAsia="x-none"/>
              </w:rPr>
            </w:pPr>
            <w:ins w:id="211"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12" w:author="OPPO (Haitao)" w:date="2021-08-17T22:42:00Z"/>
                <w:lang w:eastAsia="x-none"/>
              </w:rPr>
            </w:pPr>
            <w:ins w:id="213"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14" w:author="OPPO (Haitao)" w:date="2021-08-17T22:42:00Z"/>
                <w:lang w:eastAsia="x-none"/>
              </w:rPr>
            </w:pPr>
            <w:ins w:id="215" w:author="OPPO (Haitao)" w:date="2021-08-17T22:42:00Z">
              <w:r>
                <w:rPr>
                  <w:rFonts w:eastAsia="DengXian"/>
                  <w:bCs/>
                  <w:lang w:eastAsia="zh-CN"/>
                </w:rPr>
                <w:t>No</w:t>
              </w:r>
            </w:ins>
          </w:p>
        </w:tc>
        <w:tc>
          <w:tcPr>
            <w:tcW w:w="5004" w:type="dxa"/>
          </w:tcPr>
          <w:p w14:paraId="5C406BB1" w14:textId="0ADC671A" w:rsidR="007C0ECD" w:rsidRDefault="007C0ECD" w:rsidP="007C0ECD">
            <w:pPr>
              <w:rPr>
                <w:ins w:id="216" w:author="OPPO (Haitao)" w:date="2021-08-17T22:42:00Z"/>
                <w:lang w:eastAsia="x-none"/>
              </w:rPr>
            </w:pPr>
            <w:ins w:id="217" w:author="OPPO (Haitao)" w:date="2021-08-17T22:42:00Z">
              <w:r>
                <w:rPr>
                  <w:rFonts w:eastAsia="DengXian"/>
                  <w:bCs/>
                  <w:lang w:eastAsia="zh-CN"/>
                </w:rPr>
                <w:t>This is out of RAN2’s scope.</w:t>
              </w:r>
            </w:ins>
          </w:p>
        </w:tc>
      </w:tr>
      <w:tr w:rsidR="00787DBE" w14:paraId="7BB346AE" w14:textId="77777777" w:rsidTr="008212AC">
        <w:trPr>
          <w:ins w:id="218" w:author="Abhishek Roy" w:date="2021-08-17T08:12:00Z"/>
        </w:trPr>
        <w:tc>
          <w:tcPr>
            <w:tcW w:w="2071" w:type="dxa"/>
          </w:tcPr>
          <w:p w14:paraId="1DC8D276" w14:textId="577C59C3" w:rsidR="00787DBE" w:rsidRDefault="00787DBE" w:rsidP="007C0ECD">
            <w:pPr>
              <w:rPr>
                <w:ins w:id="219" w:author="Abhishek Roy" w:date="2021-08-17T08:12:00Z"/>
                <w:rFonts w:eastAsia="DengXian"/>
                <w:bCs/>
                <w:lang w:eastAsia="zh-CN"/>
              </w:rPr>
            </w:pPr>
            <w:ins w:id="220"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221" w:author="Abhishek Roy" w:date="2021-08-17T08:12:00Z"/>
                <w:rFonts w:eastAsia="DengXian"/>
                <w:bCs/>
                <w:lang w:eastAsia="zh-CN"/>
              </w:rPr>
            </w:pPr>
            <w:ins w:id="222" w:author="Abhishek Roy" w:date="2021-08-17T08:13:00Z">
              <w:r>
                <w:rPr>
                  <w:rFonts w:eastAsia="DengXian"/>
                  <w:bCs/>
                  <w:lang w:eastAsia="zh-CN"/>
                </w:rPr>
                <w:t>No</w:t>
              </w:r>
            </w:ins>
          </w:p>
        </w:tc>
        <w:tc>
          <w:tcPr>
            <w:tcW w:w="1082" w:type="dxa"/>
          </w:tcPr>
          <w:p w14:paraId="4B411F52" w14:textId="21BF3E5A" w:rsidR="00787DBE" w:rsidRDefault="00787DBE" w:rsidP="007C0ECD">
            <w:pPr>
              <w:rPr>
                <w:ins w:id="223" w:author="Abhishek Roy" w:date="2021-08-17T08:12:00Z"/>
                <w:rFonts w:eastAsia="DengXian"/>
                <w:bCs/>
                <w:lang w:eastAsia="zh-CN"/>
              </w:rPr>
            </w:pPr>
            <w:ins w:id="224" w:author="Abhishek Roy" w:date="2021-08-17T08:13:00Z">
              <w:r>
                <w:rPr>
                  <w:rFonts w:eastAsia="DengXian"/>
                  <w:bCs/>
                  <w:lang w:eastAsia="zh-CN"/>
                </w:rPr>
                <w:t>No</w:t>
              </w:r>
            </w:ins>
          </w:p>
        </w:tc>
        <w:tc>
          <w:tcPr>
            <w:tcW w:w="5004" w:type="dxa"/>
          </w:tcPr>
          <w:p w14:paraId="1C5B7564" w14:textId="40C7D69E" w:rsidR="00787DBE" w:rsidRDefault="00787DBE" w:rsidP="007C0ECD">
            <w:pPr>
              <w:rPr>
                <w:ins w:id="225" w:author="Abhishek Roy" w:date="2021-08-17T08:12:00Z"/>
                <w:rFonts w:eastAsia="DengXian"/>
                <w:bCs/>
                <w:lang w:eastAsia="zh-CN"/>
              </w:rPr>
            </w:pPr>
            <w:ins w:id="226" w:author="Abhishek Roy" w:date="2021-08-17T08:13:00Z">
              <w:r>
                <w:rPr>
                  <w:rFonts w:eastAsia="DengXian"/>
                  <w:bCs/>
                  <w:lang w:eastAsia="zh-CN"/>
                </w:rPr>
                <w:t>This is not in RAN2 scope.</w:t>
              </w:r>
            </w:ins>
          </w:p>
        </w:tc>
      </w:tr>
      <w:tr w:rsidR="00787DBE" w14:paraId="1F2B3426" w14:textId="77777777" w:rsidTr="008212AC">
        <w:trPr>
          <w:ins w:id="227" w:author="Abhishek Roy" w:date="2021-08-17T08:12:00Z"/>
        </w:trPr>
        <w:tc>
          <w:tcPr>
            <w:tcW w:w="2071" w:type="dxa"/>
          </w:tcPr>
          <w:p w14:paraId="0F5E1C8C" w14:textId="77777777" w:rsidR="00787DBE" w:rsidRDefault="00787DBE" w:rsidP="007C0ECD">
            <w:pPr>
              <w:rPr>
                <w:ins w:id="228" w:author="Abhishek Roy" w:date="2021-08-17T08:12:00Z"/>
                <w:rFonts w:eastAsia="DengXian"/>
                <w:bCs/>
                <w:lang w:eastAsia="zh-CN"/>
              </w:rPr>
            </w:pPr>
          </w:p>
        </w:tc>
        <w:tc>
          <w:tcPr>
            <w:tcW w:w="1162" w:type="dxa"/>
          </w:tcPr>
          <w:p w14:paraId="2879DC23" w14:textId="77777777" w:rsidR="00787DBE" w:rsidRDefault="00787DBE" w:rsidP="007C0ECD">
            <w:pPr>
              <w:rPr>
                <w:ins w:id="229" w:author="Abhishek Roy" w:date="2021-08-17T08:12:00Z"/>
                <w:rFonts w:eastAsia="DengXian"/>
                <w:bCs/>
                <w:lang w:eastAsia="zh-CN"/>
              </w:rPr>
            </w:pPr>
          </w:p>
        </w:tc>
        <w:tc>
          <w:tcPr>
            <w:tcW w:w="1082" w:type="dxa"/>
          </w:tcPr>
          <w:p w14:paraId="65FEE3CF" w14:textId="77777777" w:rsidR="00787DBE" w:rsidRDefault="00787DBE" w:rsidP="007C0ECD">
            <w:pPr>
              <w:rPr>
                <w:ins w:id="230" w:author="Abhishek Roy" w:date="2021-08-17T08:12:00Z"/>
                <w:rFonts w:eastAsia="DengXian"/>
                <w:bCs/>
                <w:lang w:eastAsia="zh-CN"/>
              </w:rPr>
            </w:pPr>
          </w:p>
        </w:tc>
        <w:tc>
          <w:tcPr>
            <w:tcW w:w="5004" w:type="dxa"/>
          </w:tcPr>
          <w:p w14:paraId="7E7665C5" w14:textId="77777777" w:rsidR="00787DBE" w:rsidRDefault="00787DBE" w:rsidP="007C0ECD">
            <w:pPr>
              <w:rPr>
                <w:ins w:id="231" w:author="Abhishek Roy" w:date="2021-08-17T08:12:00Z"/>
                <w:rFonts w:eastAsia="DengXian"/>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232" w:name="_Toc79496705"/>
      <w:bookmarkStart w:id="233" w:name="_Toc79501469"/>
      <w:bookmarkStart w:id="234" w:name="_Toc79502762"/>
      <w:bookmarkStart w:id="235" w:name="_Toc79568026"/>
      <w:bookmarkStart w:id="236" w:name="_Toc79568982"/>
      <w:bookmarkStart w:id="237" w:name="_Toc79569038"/>
      <w:bookmarkStart w:id="238" w:name="_Toc79569153"/>
      <w:bookmarkStart w:id="239" w:name="_Toc79569482"/>
      <w:bookmarkStart w:id="240" w:name="_Toc79569572"/>
      <w:bookmarkStart w:id="241" w:name="_Toc79569912"/>
      <w:bookmarkStart w:id="242" w:name="_Toc79571139"/>
      <w:bookmarkStart w:id="243" w:name="_Toc79571881"/>
      <w:bookmarkStart w:id="244" w:name="_Toc79649546"/>
      <w:bookmarkStart w:id="245" w:name="_Toc79649905"/>
      <w:bookmarkStart w:id="246"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Change w:id="247" w:author="Chien-Chun CHENG" w:date="2021-08-18T06:53:00Z">
                  <w:rPr>
                    <w:lang w:eastAsia="x-none"/>
                  </w:rPr>
                </w:rPrChange>
              </w:rPr>
            </w:pPr>
            <w:ins w:id="248" w:author="Chien-Chun CHENG" w:date="2021-08-18T06:53:00Z">
              <w:r w:rsidRPr="0033382D">
                <w:rPr>
                  <w:rStyle w:val="normaltextrun"/>
                  <w:rPrChange w:id="249" w:author="Chien-Chun CHENG" w:date="2021-08-18T06:53:00Z">
                    <w:rPr>
                      <w:rStyle w:val="normaltextrun"/>
                      <w:b/>
                      <w:bCs/>
                      <w:color w:val="0078D4"/>
                      <w:u w:val="single"/>
                    </w:rPr>
                  </w:rPrChange>
                </w:rPr>
                <w:t>FGI</w:t>
              </w:r>
              <w:r w:rsidRPr="0033382D">
                <w:rPr>
                  <w:rStyle w:val="eop"/>
                  <w:rPrChange w:id="250" w:author="Chien-Chun CHENG" w:date="2021-08-18T06:53:00Z">
                    <w:rPr>
                      <w:rStyle w:val="eop"/>
                    </w:rPr>
                  </w:rPrChange>
                </w:rPr>
                <w:t> </w:t>
              </w:r>
            </w:ins>
            <w:del w:id="251" w:author="Chien-Chun CHENG" w:date="2021-08-18T06:53:00Z">
              <w:r w:rsidRPr="0033382D" w:rsidDel="004F70A3">
                <w:rPr>
                  <w:lang w:eastAsia="x-none"/>
                  <w:rPrChange w:id="252" w:author="Chien-Chun CHENG" w:date="2021-08-18T06:53:00Z">
                    <w:rPr>
                      <w:lang w:eastAsia="x-none"/>
                    </w:rPr>
                  </w:rPrChange>
                </w:rPr>
                <w:delText>FGI</w:delText>
              </w:r>
            </w:del>
          </w:p>
        </w:tc>
        <w:tc>
          <w:tcPr>
            <w:tcW w:w="1170" w:type="dxa"/>
          </w:tcPr>
          <w:p w14:paraId="2AB95567" w14:textId="5DD80192" w:rsidR="0033382D" w:rsidRPr="0033382D" w:rsidRDefault="0033382D" w:rsidP="0033382D">
            <w:pPr>
              <w:rPr>
                <w:lang w:eastAsia="x-none"/>
                <w:rPrChange w:id="253" w:author="Chien-Chun CHENG" w:date="2021-08-18T06:53:00Z">
                  <w:rPr>
                    <w:lang w:eastAsia="x-none"/>
                  </w:rPr>
                </w:rPrChange>
              </w:rPr>
            </w:pPr>
            <w:ins w:id="254" w:author="Chien-Chun CHENG" w:date="2021-08-18T06:53:00Z">
              <w:r w:rsidRPr="0033382D">
                <w:rPr>
                  <w:rStyle w:val="normaltextrun"/>
                  <w:rPrChange w:id="255" w:author="Chien-Chun CHENG" w:date="2021-08-18T06:53:00Z">
                    <w:rPr>
                      <w:rStyle w:val="normaltextrun"/>
                      <w:b/>
                      <w:bCs/>
                      <w:color w:val="0078D4"/>
                      <w:u w:val="single"/>
                    </w:rPr>
                  </w:rPrChange>
                </w:rPr>
                <w:t>No </w:t>
              </w:r>
              <w:r w:rsidRPr="0033382D">
                <w:rPr>
                  <w:rStyle w:val="eop"/>
                  <w:rPrChange w:id="256" w:author="Chien-Chun CHENG" w:date="2021-08-18T06:53:00Z">
                    <w:rPr>
                      <w:rStyle w:val="eop"/>
                    </w:rPr>
                  </w:rPrChange>
                </w:rPr>
                <w:t> </w:t>
              </w:r>
            </w:ins>
            <w:del w:id="257" w:author="Chien-Chun CHENG" w:date="2021-08-18T06:53:00Z">
              <w:r w:rsidRPr="0033382D" w:rsidDel="004F70A3">
                <w:rPr>
                  <w:lang w:eastAsia="x-none"/>
                  <w:rPrChange w:id="258" w:author="Chien-Chun CHENG" w:date="2021-08-18T06:53:00Z">
                    <w:rPr>
                      <w:lang w:eastAsia="x-none"/>
                    </w:rPr>
                  </w:rPrChange>
                </w:rPr>
                <w:delText>Yes</w:delText>
              </w:r>
            </w:del>
          </w:p>
        </w:tc>
        <w:tc>
          <w:tcPr>
            <w:tcW w:w="1080" w:type="dxa"/>
          </w:tcPr>
          <w:p w14:paraId="654ED084" w14:textId="043F6A1B" w:rsidR="0033382D" w:rsidRPr="0033382D" w:rsidRDefault="0033382D" w:rsidP="0033382D">
            <w:pPr>
              <w:rPr>
                <w:lang w:eastAsia="x-none"/>
                <w:rPrChange w:id="259" w:author="Chien-Chun CHENG" w:date="2021-08-18T06:53:00Z">
                  <w:rPr>
                    <w:lang w:eastAsia="x-none"/>
                  </w:rPr>
                </w:rPrChange>
              </w:rPr>
            </w:pPr>
            <w:ins w:id="260" w:author="Chien-Chun CHENG" w:date="2021-08-18T06:53:00Z">
              <w:r w:rsidRPr="0033382D">
                <w:rPr>
                  <w:rStyle w:val="normaltextrun"/>
                  <w:rPrChange w:id="261" w:author="Chien-Chun CHENG" w:date="2021-08-18T06:53:00Z">
                    <w:rPr>
                      <w:rStyle w:val="normaltextrun"/>
                      <w:b/>
                      <w:bCs/>
                      <w:color w:val="0078D4"/>
                      <w:u w:val="single"/>
                    </w:rPr>
                  </w:rPrChange>
                </w:rPr>
                <w:t>Yes</w:t>
              </w:r>
              <w:r w:rsidRPr="0033382D">
                <w:rPr>
                  <w:rStyle w:val="eop"/>
                  <w:rPrChange w:id="262" w:author="Chien-Chun CHENG" w:date="2021-08-18T06:53:00Z">
                    <w:rPr>
                      <w:rStyle w:val="eop"/>
                    </w:rPr>
                  </w:rPrChange>
                </w:rPr>
                <w:t> </w:t>
              </w:r>
            </w:ins>
            <w:del w:id="263" w:author="Chien-Chun CHENG" w:date="2021-08-18T06:53:00Z">
              <w:r w:rsidRPr="0033382D" w:rsidDel="004F70A3">
                <w:rPr>
                  <w:lang w:eastAsia="x-none"/>
                  <w:rPrChange w:id="264" w:author="Chien-Chun CHENG" w:date="2021-08-18T06:53:00Z">
                    <w:rPr>
                      <w:lang w:eastAsia="x-none"/>
                    </w:rPr>
                  </w:rPrChange>
                </w:rPr>
                <w:delText xml:space="preserve">No </w:delText>
              </w:r>
            </w:del>
          </w:p>
        </w:tc>
        <w:tc>
          <w:tcPr>
            <w:tcW w:w="5004" w:type="dxa"/>
          </w:tcPr>
          <w:p w14:paraId="230E1AF9" w14:textId="2F2F3DCD" w:rsidR="0033382D" w:rsidRPr="0033382D" w:rsidRDefault="0033382D" w:rsidP="0033382D">
            <w:pPr>
              <w:rPr>
                <w:lang w:eastAsia="x-none"/>
                <w:rPrChange w:id="265" w:author="Chien-Chun CHENG" w:date="2021-08-18T06:53:00Z">
                  <w:rPr>
                    <w:lang w:eastAsia="x-none"/>
                  </w:rPr>
                </w:rPrChange>
              </w:rPr>
            </w:pPr>
            <w:ins w:id="266" w:author="Chien-Chun CHENG" w:date="2021-08-18T06:53:00Z">
              <w:r w:rsidRPr="0033382D">
                <w:rPr>
                  <w:rStyle w:val="normaltextrun"/>
                  <w:rPrChange w:id="267"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268" w:author="Chien-Chun CHENG" w:date="2021-08-18T06:53:00Z">
                    <w:rPr>
                      <w:rStyle w:val="normaltextrun"/>
                      <w:b/>
                      <w:bCs/>
                      <w:color w:val="0078D4"/>
                      <w:u w:val="single"/>
                    </w:rPr>
                  </w:rPrChange>
                </w:rPr>
                <w:t>For example, </w:t>
              </w:r>
            </w:ins>
            <w:ins w:id="269"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Change w:id="270" w:author="Chien-Chun CHENG" w:date="2021-08-18T06:53:00Z">
                    <w:rPr>
                      <w:rStyle w:val="normaltextrun"/>
                    </w:rPr>
                  </w:rPrChange>
                </w:rPr>
                <w:t xml:space="preserve"> </w:t>
              </w:r>
            </w:ins>
            <w:ins w:id="271" w:author="Chien-Chun CHENG" w:date="2021-08-18T06:53:00Z">
              <w:r w:rsidRPr="0033382D">
                <w:rPr>
                  <w:rStyle w:val="normaltextrun"/>
                  <w:rPrChange w:id="272"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273" w:author="Chien-Chun CHENG" w:date="2021-08-18T06:54:00Z">
              <w:r>
                <w:rPr>
                  <w:rStyle w:val="normaltextrun"/>
                </w:rPr>
                <w:t xml:space="preserve"> only 0</w:t>
              </w:r>
            </w:ins>
            <w:ins w:id="274" w:author="Chien-Chun CHENG" w:date="2021-08-18T06:55:00Z">
              <w:r>
                <w:rPr>
                  <w:rStyle w:val="normaltextrun"/>
                </w:rPr>
                <w:t>.0047</w:t>
              </w:r>
            </w:ins>
            <w:ins w:id="275" w:author="Chien-Chun CHENG" w:date="2021-08-18T06:53:00Z">
              <w:r w:rsidRPr="0033382D">
                <w:rPr>
                  <w:rStyle w:val="normaltextrun"/>
                  <w:rPrChange w:id="276" w:author="Chien-Chun CHENG" w:date="2021-08-18T06:53:00Z">
                    <w:rPr>
                      <w:rStyle w:val="normaltextrun"/>
                      <w:color w:val="0078D4"/>
                      <w:u w:val="single"/>
                    </w:rPr>
                  </w:rPrChange>
                </w:rPr>
                <w:t>ms.</w:t>
              </w:r>
              <w:r w:rsidRPr="0033382D">
                <w:rPr>
                  <w:rStyle w:val="eop"/>
                  <w:rPrChange w:id="277" w:author="Chien-Chun CHENG" w:date="2021-08-18T06:53:00Z">
                    <w:rPr>
                      <w:rStyle w:val="eop"/>
                    </w:rPr>
                  </w:rPrChange>
                </w:rPr>
                <w:t> </w:t>
              </w:r>
            </w:ins>
            <w:del w:id="278" w:author="Chien-Chun CHENG" w:date="2021-08-18T06:53:00Z">
              <w:r w:rsidRPr="0033382D" w:rsidDel="004F70A3">
                <w:rPr>
                  <w:rPrChange w:id="279" w:author="Chien-Chun CHENG" w:date="2021-08-18T06:53:00Z">
                    <w:rPr/>
                  </w:rPrChange>
                </w:rPr>
                <w:fldChar w:fldCharType="begin"/>
              </w:r>
              <w:r w:rsidRPr="0033382D" w:rsidDel="004F70A3">
                <w:rPr>
                  <w:rPrChange w:id="280" w:author="Chien-Chun CHENG" w:date="2021-08-18T06:53:00Z">
                    <w:rPr/>
                  </w:rPrChange>
                </w:rPr>
                <w:delInstrText xml:space="preserve"> HYPERLINK "https://www.3gpp.org/ftp/tsg_ran/WG1_RL1/TSGR1_106-e/Docs/R1-2107292.zip" </w:delInstrText>
              </w:r>
              <w:r w:rsidRPr="0033382D" w:rsidDel="004F70A3">
                <w:rPr>
                  <w:rPrChange w:id="281" w:author="Chien-Chun CHENG" w:date="2021-08-18T06:53:00Z">
                    <w:rPr/>
                  </w:rPrChange>
                </w:rPr>
                <w:fldChar w:fldCharType="separate"/>
              </w:r>
              <w:r w:rsidRPr="0033382D" w:rsidDel="004F70A3">
                <w:rPr>
                  <w:rStyle w:val="Hyperlink"/>
                  <w:color w:val="auto"/>
                  <w:u w:val="none"/>
                  <w:lang w:eastAsia="x-none"/>
                  <w:rPrChange w:id="282" w:author="Chien-Chun CHENG" w:date="2021-08-18T06:53:00Z">
                    <w:rPr>
                      <w:rStyle w:val="Hyperlink"/>
                      <w:lang w:eastAsia="x-none"/>
                    </w:rPr>
                  </w:rPrChange>
                </w:rPr>
                <w:delText>R1-2107292</w:delText>
              </w:r>
              <w:r w:rsidRPr="0033382D" w:rsidDel="004F70A3">
                <w:rPr>
                  <w:rStyle w:val="Hyperlink"/>
                  <w:color w:val="auto"/>
                  <w:u w:val="none"/>
                  <w:lang w:eastAsia="x-none"/>
                  <w:rPrChange w:id="283" w:author="Chien-Chun CHENG" w:date="2021-08-18T06:53:00Z">
                    <w:rPr>
                      <w:rStyle w:val="Hyperlink"/>
                      <w:lang w:eastAsia="x-none"/>
                    </w:rPr>
                  </w:rPrChange>
                </w:rPr>
                <w:fldChar w:fldCharType="end"/>
              </w:r>
              <w:r w:rsidRPr="0033382D" w:rsidDel="004F70A3">
                <w:rPr>
                  <w:lang w:eastAsia="x-none"/>
                  <w:rPrChange w:id="284" w:author="Chien-Chun CHENG" w:date="2021-08-18T06:53:00Z">
                    <w:rPr>
                      <w:lang w:eastAsia="x-none"/>
                    </w:rPr>
                  </w:rPrChang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285" w:author="Chien-Chun CHENG" w:date="2021-08-18T06:53:00Z">
                  <w:rPr>
                    <w:rFonts w:ascii="Cambria Math" w:hAnsi="Cambria Math"/>
                    <w:lang w:eastAsia="x-none"/>
                    <w:rPrChange w:id="286" w:author="Chien-Chun CHENG" w:date="2021-08-18T06:53:00Z">
                      <w:rPr>
                        <w:rFonts w:ascii="Cambria Math" w:hAnsi="Cambria Math"/>
                        <w:lang w:eastAsia="x-none"/>
                      </w:rPr>
                    </w:rPrChange>
                  </w:rPr>
                  <m:t>μ=0, 1, 2, 3</m:t>
                </w:del>
              </m:r>
            </m:oMath>
            <w:del w:id="287" w:author="Chien-Chun CHENG" w:date="2021-08-18T06:53:00Z">
              <w:r w:rsidRPr="0033382D" w:rsidDel="004F70A3">
                <w:rPr>
                  <w:lang w:eastAsia="x-none"/>
                  <w:rPrChange w:id="288" w:author="Chien-Chun CHENG" w:date="2021-08-18T06:53:00Z">
                    <w:rPr>
                      <w:lang w:eastAsia="x-none"/>
                    </w:rPr>
                  </w:rPrChang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289" w:author="Kyeongin Jeong/Communication Standards /SRA/Staff Engineer/삼성전자" w:date="2021-08-17T07:25:00Z">
                  <w:rPr>
                    <w:b/>
                    <w:bCs/>
                    <w:u w:val="single"/>
                    <w:lang w:eastAsia="x-none"/>
                  </w:rPr>
                </w:rPrChange>
              </w:rPr>
            </w:pPr>
            <w:ins w:id="290" w:author="Kyeongin Jeong/Communication Standards /SRA/Staff Engineer/삼성전자" w:date="2021-08-17T07:25:00Z">
              <w:r w:rsidRPr="00047D0C">
                <w:rPr>
                  <w:bCs/>
                  <w:lang w:eastAsia="x-none"/>
                  <w:rPrChange w:id="291"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292" w:author="Kyeongin Jeong/Communication Standards /SRA/Staff Engineer/삼성전자" w:date="2021-08-17T07:25:00Z">
                  <w:rPr>
                    <w:b/>
                    <w:bCs/>
                    <w:u w:val="single"/>
                    <w:lang w:eastAsia="x-none"/>
                  </w:rPr>
                </w:rPrChange>
              </w:rPr>
            </w:pPr>
            <w:ins w:id="293"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294" w:author="Kyeongin Jeong/Communication Standards /SRA/Staff Engineer/삼성전자" w:date="2021-08-17T07:25:00Z">
                  <w:rPr>
                    <w:b/>
                    <w:bCs/>
                    <w:u w:val="single"/>
                    <w:lang w:eastAsia="x-none"/>
                  </w:rPr>
                </w:rPrChange>
              </w:rPr>
            </w:pPr>
            <w:ins w:id="295"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296" w:author="Kyeongin Jeong/Communication Standards /SRA/Staff Engineer/삼성전자" w:date="2021-08-17T07:25:00Z">
                  <w:rPr>
                    <w:b/>
                    <w:bCs/>
                    <w:u w:val="single"/>
                    <w:lang w:eastAsia="x-none"/>
                  </w:rPr>
                </w:rPrChange>
              </w:rPr>
            </w:pPr>
            <w:ins w:id="297"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298"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299"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300" w:author="Thales" w:date="2021-08-17T14:57:00Z"/>
        </w:trPr>
        <w:tc>
          <w:tcPr>
            <w:tcW w:w="2065" w:type="dxa"/>
          </w:tcPr>
          <w:p w14:paraId="2419A7C6" w14:textId="77777777" w:rsidR="00811786" w:rsidRPr="00302C22" w:rsidRDefault="00811786" w:rsidP="00D5620B">
            <w:pPr>
              <w:rPr>
                <w:ins w:id="301" w:author="Thales" w:date="2021-08-17T14:57:00Z"/>
                <w:bCs/>
                <w:lang w:eastAsia="x-none"/>
              </w:rPr>
            </w:pPr>
            <w:ins w:id="302"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303" w:author="Thales" w:date="2021-08-17T14:57:00Z"/>
                <w:bCs/>
                <w:lang w:eastAsia="x-none"/>
              </w:rPr>
            </w:pPr>
            <w:ins w:id="304"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05" w:author="Thales" w:date="2021-08-17T14:57:00Z"/>
                <w:bCs/>
                <w:lang w:eastAsia="x-none"/>
              </w:rPr>
            </w:pPr>
            <w:ins w:id="306"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07" w:author="Thales" w:date="2021-08-17T14:57:00Z"/>
                <w:bCs/>
                <w:lang w:eastAsia="x-none"/>
              </w:rPr>
            </w:pPr>
            <w:ins w:id="308" w:author="Thales" w:date="2021-08-17T14:57:00Z">
              <w:r w:rsidRPr="00302C22">
                <w:rPr>
                  <w:lang w:eastAsia="x-none"/>
                </w:rPr>
                <w:t xml:space="preserve">The UE should be able to report either coarse or finer UE location as requested by the network during connected </w:t>
              </w:r>
              <w:r w:rsidRPr="00302C22">
                <w:rPr>
                  <w:lang w:eastAsia="x-none"/>
                </w:rPr>
                <w:lastRenderedPageBreak/>
                <w:t>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09"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310"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11"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12"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13" w:author="OPPO (Haitao)" w:date="2021-08-17T22:42:00Z"/>
        </w:trPr>
        <w:tc>
          <w:tcPr>
            <w:tcW w:w="2065" w:type="dxa"/>
          </w:tcPr>
          <w:p w14:paraId="3387C8E3" w14:textId="5236ECCC" w:rsidR="007C0ECD" w:rsidRPr="00F07DEB" w:rsidRDefault="007C0ECD" w:rsidP="007C0ECD">
            <w:pPr>
              <w:rPr>
                <w:ins w:id="314" w:author="OPPO (Haitao)" w:date="2021-08-17T22:42:00Z"/>
                <w:lang w:eastAsia="x-none"/>
              </w:rPr>
            </w:pPr>
            <w:ins w:id="315"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316" w:author="OPPO (Haitao)" w:date="2021-08-17T22:42:00Z"/>
                <w:lang w:eastAsia="x-none"/>
              </w:rPr>
            </w:pPr>
            <w:ins w:id="317"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318" w:author="OPPO (Haitao)" w:date="2021-08-17T22:42:00Z"/>
                <w:lang w:eastAsia="x-none"/>
              </w:rPr>
            </w:pPr>
            <w:ins w:id="319" w:author="OPPO (Haitao)" w:date="2021-08-17T22:42:00Z">
              <w:r>
                <w:rPr>
                  <w:rFonts w:eastAsia="DengXian"/>
                  <w:bCs/>
                  <w:lang w:eastAsia="zh-CN"/>
                </w:rPr>
                <w:t>Yes</w:t>
              </w:r>
            </w:ins>
          </w:p>
        </w:tc>
        <w:tc>
          <w:tcPr>
            <w:tcW w:w="5004" w:type="dxa"/>
          </w:tcPr>
          <w:p w14:paraId="1817D055" w14:textId="0FB5A68A" w:rsidR="007C0ECD" w:rsidRDefault="007C0ECD" w:rsidP="007C0ECD">
            <w:pPr>
              <w:rPr>
                <w:ins w:id="320" w:author="OPPO (Haitao)" w:date="2021-08-17T22:42:00Z"/>
                <w:lang w:eastAsia="x-none"/>
              </w:rPr>
            </w:pPr>
            <w:ins w:id="321"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322" w:author="Abhishek Roy" w:date="2021-08-17T08:14:00Z"/>
        </w:trPr>
        <w:tc>
          <w:tcPr>
            <w:tcW w:w="2065" w:type="dxa"/>
          </w:tcPr>
          <w:p w14:paraId="72E9F619" w14:textId="724B158C" w:rsidR="00787DBE" w:rsidRDefault="00787DBE" w:rsidP="007C0ECD">
            <w:pPr>
              <w:rPr>
                <w:ins w:id="323" w:author="Abhishek Roy" w:date="2021-08-17T08:14:00Z"/>
                <w:rFonts w:eastAsia="DengXian"/>
                <w:bCs/>
                <w:lang w:eastAsia="zh-CN"/>
              </w:rPr>
            </w:pPr>
            <w:ins w:id="324"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325" w:author="Abhishek Roy" w:date="2021-08-17T08:14:00Z"/>
                <w:rFonts w:eastAsia="DengXian"/>
                <w:bCs/>
                <w:lang w:eastAsia="zh-CN"/>
              </w:rPr>
            </w:pPr>
            <w:ins w:id="326" w:author="Abhishek Roy" w:date="2021-08-17T08:18:00Z">
              <w:r>
                <w:rPr>
                  <w:rFonts w:eastAsia="DengXian"/>
                  <w:bCs/>
                  <w:lang w:eastAsia="zh-CN"/>
                </w:rPr>
                <w:t>Yes</w:t>
              </w:r>
            </w:ins>
          </w:p>
        </w:tc>
        <w:tc>
          <w:tcPr>
            <w:tcW w:w="1080" w:type="dxa"/>
          </w:tcPr>
          <w:p w14:paraId="66597EFF" w14:textId="008C7A8F" w:rsidR="00787DBE" w:rsidRDefault="00787DBE" w:rsidP="007C0ECD">
            <w:pPr>
              <w:rPr>
                <w:ins w:id="327" w:author="Abhishek Roy" w:date="2021-08-17T08:14:00Z"/>
                <w:rFonts w:eastAsia="DengXian"/>
                <w:bCs/>
                <w:lang w:eastAsia="zh-CN"/>
              </w:rPr>
            </w:pPr>
            <w:ins w:id="328" w:author="Abhishek Roy" w:date="2021-08-17T08:18:00Z">
              <w:r>
                <w:rPr>
                  <w:rFonts w:eastAsia="DengXian"/>
                  <w:bCs/>
                  <w:lang w:eastAsia="zh-CN"/>
                </w:rPr>
                <w:t>No</w:t>
              </w:r>
            </w:ins>
          </w:p>
        </w:tc>
        <w:tc>
          <w:tcPr>
            <w:tcW w:w="5004" w:type="dxa"/>
          </w:tcPr>
          <w:p w14:paraId="1269DBCC" w14:textId="2846791F" w:rsidR="00787DBE" w:rsidRDefault="00787DBE" w:rsidP="00787DBE">
            <w:pPr>
              <w:rPr>
                <w:ins w:id="329" w:author="Abhishek Roy" w:date="2021-08-17T08:14:00Z"/>
                <w:rFonts w:eastAsia="DengXian"/>
                <w:bCs/>
                <w:lang w:eastAsia="zh-CN"/>
              </w:rPr>
            </w:pPr>
            <w:ins w:id="330" w:author="Abhishek Roy" w:date="2021-08-17T08:16:00Z">
              <w:r>
                <w:rPr>
                  <w:rFonts w:eastAsia="DengXian"/>
                  <w:bCs/>
                  <w:lang w:eastAsia="zh-CN"/>
                </w:rPr>
                <w:t>Following the current specs seem enough</w:t>
              </w:r>
            </w:ins>
            <w:ins w:id="331" w:author="Abhishek Roy" w:date="2021-08-17T08:17:00Z">
              <w:r>
                <w:rPr>
                  <w:rFonts w:eastAsia="DengXian"/>
                  <w:bCs/>
                  <w:lang w:eastAsia="zh-CN"/>
                </w:rPr>
                <w:t xml:space="preserve"> for Rel-17</w:t>
              </w:r>
            </w:ins>
            <w:ins w:id="332" w:author="Abhishek Roy" w:date="2021-08-17T08:16:00Z">
              <w:r>
                <w:rPr>
                  <w:rFonts w:eastAsia="DengXian"/>
                  <w:bCs/>
                  <w:lang w:eastAsia="zh-CN"/>
                </w:rPr>
                <w:t>.</w:t>
              </w:r>
            </w:ins>
            <w:ins w:id="333" w:author="Abhishek Roy" w:date="2021-08-17T08:17:00Z">
              <w:r>
                <w:rPr>
                  <w:rFonts w:eastAsia="DengXian"/>
                  <w:bCs/>
                  <w:lang w:eastAsia="zh-CN"/>
                </w:rPr>
                <w:t xml:space="preserve"> Any enhancements to positioning accuracy can be pursued in</w:t>
              </w:r>
            </w:ins>
            <w:ins w:id="334" w:author="Abhishek Roy" w:date="2021-08-17T08:18:00Z">
              <w:r>
                <w:rPr>
                  <w:rFonts w:eastAsia="DengXian"/>
                  <w:bCs/>
                  <w:lang w:eastAsia="zh-CN"/>
                </w:rPr>
                <w:t xml:space="preserve"> the</w:t>
              </w:r>
            </w:ins>
            <w:ins w:id="335" w:author="Abhishek Roy" w:date="2021-08-17T08:16:00Z">
              <w:r>
                <w:rPr>
                  <w:rFonts w:eastAsia="DengXian"/>
                  <w:bCs/>
                  <w:lang w:eastAsia="zh-CN"/>
                </w:rPr>
                <w:t xml:space="preserve"> </w:t>
              </w:r>
            </w:ins>
            <w:ins w:id="336" w:author="Abhishek Roy" w:date="2021-08-17T08:17:00Z">
              <w:r>
                <w:rPr>
                  <w:rFonts w:eastAsia="DengXian"/>
                  <w:bCs/>
                  <w:lang w:eastAsia="zh-CN"/>
                </w:rPr>
                <w:t>future releases.</w:t>
              </w:r>
            </w:ins>
            <w:ins w:id="337"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338" w:author="Abhishek Roy" w:date="2021-08-17T08:14:00Z"/>
        </w:trPr>
        <w:tc>
          <w:tcPr>
            <w:tcW w:w="2065" w:type="dxa"/>
          </w:tcPr>
          <w:p w14:paraId="7D00618E" w14:textId="77777777" w:rsidR="00787DBE" w:rsidRDefault="00787DBE" w:rsidP="007C0ECD">
            <w:pPr>
              <w:rPr>
                <w:ins w:id="339" w:author="Abhishek Roy" w:date="2021-08-17T08:14:00Z"/>
                <w:rFonts w:eastAsia="DengXian"/>
                <w:bCs/>
                <w:lang w:eastAsia="zh-CN"/>
              </w:rPr>
            </w:pPr>
          </w:p>
        </w:tc>
        <w:tc>
          <w:tcPr>
            <w:tcW w:w="1170" w:type="dxa"/>
          </w:tcPr>
          <w:p w14:paraId="12AB8F48" w14:textId="77777777" w:rsidR="00787DBE" w:rsidRDefault="00787DBE" w:rsidP="007C0ECD">
            <w:pPr>
              <w:rPr>
                <w:ins w:id="340" w:author="Abhishek Roy" w:date="2021-08-17T08:14:00Z"/>
                <w:rFonts w:eastAsia="DengXian"/>
                <w:bCs/>
                <w:lang w:eastAsia="zh-CN"/>
              </w:rPr>
            </w:pPr>
          </w:p>
        </w:tc>
        <w:tc>
          <w:tcPr>
            <w:tcW w:w="1080" w:type="dxa"/>
          </w:tcPr>
          <w:p w14:paraId="5AA47906" w14:textId="77777777" w:rsidR="00787DBE" w:rsidRDefault="00787DBE" w:rsidP="007C0ECD">
            <w:pPr>
              <w:rPr>
                <w:ins w:id="341" w:author="Abhishek Roy" w:date="2021-08-17T08:14:00Z"/>
                <w:rFonts w:eastAsia="DengXian"/>
                <w:bCs/>
                <w:lang w:eastAsia="zh-CN"/>
              </w:rPr>
            </w:pPr>
          </w:p>
        </w:tc>
        <w:tc>
          <w:tcPr>
            <w:tcW w:w="5004" w:type="dxa"/>
          </w:tcPr>
          <w:p w14:paraId="72C3BA09" w14:textId="77777777" w:rsidR="00787DBE" w:rsidRDefault="00787DBE" w:rsidP="007C0ECD">
            <w:pPr>
              <w:rPr>
                <w:ins w:id="342" w:author="Abhishek Roy" w:date="2021-08-17T08:14:00Z"/>
                <w:rFonts w:eastAsia="DengXian"/>
                <w:bCs/>
                <w:lang w:eastAsia="zh-CN"/>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343" w:name="_Toc79496706"/>
      <w:bookmarkStart w:id="344" w:name="_Toc79501470"/>
      <w:bookmarkStart w:id="345" w:name="_Toc79502763"/>
      <w:bookmarkStart w:id="346" w:name="_Toc79568027"/>
      <w:bookmarkStart w:id="347" w:name="_Toc79568983"/>
      <w:bookmarkStart w:id="348" w:name="_Toc79569039"/>
      <w:bookmarkStart w:id="349" w:name="_Toc79569154"/>
      <w:bookmarkStart w:id="350" w:name="_Toc79569483"/>
      <w:bookmarkStart w:id="351" w:name="_Toc79569573"/>
      <w:bookmarkStart w:id="352" w:name="_Toc79569913"/>
      <w:bookmarkStart w:id="353" w:name="_Toc79571140"/>
      <w:bookmarkStart w:id="354" w:name="_Toc79571882"/>
      <w:bookmarkStart w:id="355" w:name="_Toc79649547"/>
      <w:bookmarkStart w:id="356" w:name="_Toc79649906"/>
      <w:bookmarkStart w:id="357"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roofErr w:type="spellEnd"/>
      <w:r w:rsidR="007704AD">
        <w:t>.</w:t>
      </w:r>
      <w:bookmarkEnd w:id="357"/>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358" w:author="Kyeongin Jeong/Communication Standards /SRA/Staff Engineer/삼성전자" w:date="2021-08-17T07:29:00Z">
                  <w:rPr>
                    <w:b/>
                    <w:bCs/>
                    <w:u w:val="single"/>
                    <w:lang w:eastAsia="x-none"/>
                  </w:rPr>
                </w:rPrChange>
              </w:rPr>
            </w:pPr>
            <w:ins w:id="359"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360" w:author="Kyeongin Jeong/Communication Standards /SRA/Staff Engineer/삼성전자" w:date="2021-08-17T07:29:00Z">
                  <w:rPr>
                    <w:b/>
                    <w:bCs/>
                    <w:u w:val="single"/>
                    <w:lang w:eastAsia="x-none"/>
                  </w:rPr>
                </w:rPrChange>
              </w:rPr>
            </w:pPr>
            <w:ins w:id="361"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362" w:author="Kyeongin Jeong/Communication Standards /SRA/Staff Engineer/삼성전자" w:date="2021-08-17T07:29:00Z">
                  <w:rPr>
                    <w:b/>
                    <w:bCs/>
                    <w:u w:val="single"/>
                    <w:lang w:eastAsia="x-none"/>
                  </w:rPr>
                </w:rPrChange>
              </w:rPr>
            </w:pPr>
          </w:p>
        </w:tc>
      </w:tr>
      <w:tr w:rsidR="00811786" w14:paraId="2A56117E" w14:textId="77777777" w:rsidTr="00811786">
        <w:trPr>
          <w:ins w:id="363" w:author="Thales" w:date="2021-08-17T14:57:00Z"/>
        </w:trPr>
        <w:tc>
          <w:tcPr>
            <w:tcW w:w="2136" w:type="dxa"/>
          </w:tcPr>
          <w:p w14:paraId="23B4271A" w14:textId="77777777" w:rsidR="00811786" w:rsidRPr="00302C22" w:rsidRDefault="00811786" w:rsidP="00D5620B">
            <w:pPr>
              <w:rPr>
                <w:ins w:id="364" w:author="Thales" w:date="2021-08-17T14:57:00Z"/>
                <w:lang w:eastAsia="x-none"/>
              </w:rPr>
            </w:pPr>
            <w:ins w:id="365" w:author="Thales" w:date="2021-08-17T14:57:00Z">
              <w:r w:rsidRPr="00302C22">
                <w:rPr>
                  <w:lang w:eastAsia="x-none"/>
                </w:rPr>
                <w:t>Thales</w:t>
              </w:r>
            </w:ins>
          </w:p>
        </w:tc>
        <w:tc>
          <w:tcPr>
            <w:tcW w:w="1094" w:type="dxa"/>
          </w:tcPr>
          <w:p w14:paraId="514CD168" w14:textId="77777777" w:rsidR="00811786" w:rsidRPr="00302C22" w:rsidRDefault="00811786" w:rsidP="00D5620B">
            <w:pPr>
              <w:rPr>
                <w:ins w:id="366" w:author="Thales" w:date="2021-08-17T14:57:00Z"/>
                <w:lang w:eastAsia="x-none"/>
              </w:rPr>
            </w:pPr>
            <w:ins w:id="367" w:author="Thales" w:date="2021-08-17T14:57:00Z">
              <w:r w:rsidRPr="00302C22">
                <w:rPr>
                  <w:lang w:eastAsia="x-none"/>
                </w:rPr>
                <w:t>Agree</w:t>
              </w:r>
            </w:ins>
          </w:p>
        </w:tc>
        <w:tc>
          <w:tcPr>
            <w:tcW w:w="6089" w:type="dxa"/>
          </w:tcPr>
          <w:p w14:paraId="0B0A6F22" w14:textId="77777777" w:rsidR="00811786" w:rsidRPr="00302C22" w:rsidRDefault="00811786" w:rsidP="00D5620B">
            <w:pPr>
              <w:rPr>
                <w:ins w:id="368"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369"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370" w:author="Helka-Liina Maattanen" w:date="2021-08-17T16:50:00Z">
              <w:r>
                <w:rPr>
                  <w:lang w:eastAsia="x-none"/>
                </w:rPr>
                <w:t>?</w:t>
              </w:r>
            </w:ins>
          </w:p>
        </w:tc>
        <w:tc>
          <w:tcPr>
            <w:tcW w:w="6089" w:type="dxa"/>
          </w:tcPr>
          <w:p w14:paraId="3398443D" w14:textId="77777777" w:rsidR="00F76602" w:rsidRDefault="00F76602" w:rsidP="00F76602">
            <w:pPr>
              <w:rPr>
                <w:ins w:id="371" w:author="Helka-Liina Maattanen" w:date="2021-08-17T16:50:00Z"/>
                <w:lang w:eastAsia="x-none"/>
              </w:rPr>
            </w:pPr>
            <w:ins w:id="372"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373" w:author="Helka-Liina Maattanen" w:date="2021-08-17T16:50:00Z"/>
                <w:lang w:eastAsia="x-none"/>
              </w:rPr>
            </w:pPr>
            <w:ins w:id="374"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375" w:author="OPPO (Haitao)" w:date="2021-08-17T22:42:00Z"/>
        </w:trPr>
        <w:tc>
          <w:tcPr>
            <w:tcW w:w="2136" w:type="dxa"/>
          </w:tcPr>
          <w:p w14:paraId="30922773" w14:textId="4395B095" w:rsidR="007C0ECD" w:rsidRPr="008F663D" w:rsidRDefault="007C0ECD" w:rsidP="007C0ECD">
            <w:pPr>
              <w:rPr>
                <w:ins w:id="376" w:author="OPPO (Haitao)" w:date="2021-08-17T22:42:00Z"/>
                <w:lang w:eastAsia="x-none"/>
              </w:rPr>
            </w:pPr>
            <w:ins w:id="377"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378" w:author="OPPO (Haitao)" w:date="2021-08-17T22:42:00Z"/>
                <w:lang w:eastAsia="x-none"/>
              </w:rPr>
            </w:pPr>
            <w:ins w:id="379"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380" w:author="OPPO (Haitao)" w:date="2021-08-17T22:42:00Z"/>
                <w:rFonts w:eastAsia="DengXian"/>
                <w:lang w:eastAsia="zh-CN"/>
                <w:rPrChange w:id="381" w:author="OPPO (Haitao)" w:date="2021-08-17T22:42:00Z">
                  <w:rPr>
                    <w:ins w:id="382" w:author="OPPO (Haitao)" w:date="2021-08-17T22:42:00Z"/>
                    <w:lang w:eastAsia="x-none"/>
                  </w:rPr>
                </w:rPrChange>
              </w:rPr>
            </w:pPr>
            <w:ins w:id="383"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384" w:author="Abhishek Roy" w:date="2021-08-17T08:21:00Z"/>
        </w:trPr>
        <w:tc>
          <w:tcPr>
            <w:tcW w:w="2136" w:type="dxa"/>
          </w:tcPr>
          <w:p w14:paraId="4D61D3FC" w14:textId="1FC1F928" w:rsidR="00787DBE" w:rsidRDefault="00787DBE" w:rsidP="007C0ECD">
            <w:pPr>
              <w:rPr>
                <w:ins w:id="385" w:author="Abhishek Roy" w:date="2021-08-17T08:21:00Z"/>
                <w:rFonts w:eastAsia="DengXian"/>
                <w:bCs/>
                <w:lang w:eastAsia="zh-CN"/>
              </w:rPr>
            </w:pPr>
            <w:ins w:id="386"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387" w:author="Abhishek Roy" w:date="2021-08-17T08:21:00Z"/>
                <w:rFonts w:eastAsia="DengXian"/>
                <w:bCs/>
                <w:lang w:eastAsia="zh-CN"/>
              </w:rPr>
            </w:pPr>
            <w:ins w:id="388" w:author="Abhishek Roy" w:date="2021-08-17T08:21:00Z">
              <w:r>
                <w:rPr>
                  <w:rFonts w:eastAsia="DengXian"/>
                  <w:bCs/>
                  <w:lang w:eastAsia="zh-CN"/>
                </w:rPr>
                <w:t>Agree</w:t>
              </w:r>
            </w:ins>
          </w:p>
        </w:tc>
        <w:tc>
          <w:tcPr>
            <w:tcW w:w="6089" w:type="dxa"/>
          </w:tcPr>
          <w:p w14:paraId="66DB41B7" w14:textId="227F6D3C" w:rsidR="00787DBE" w:rsidRDefault="00787DBE" w:rsidP="007C0ECD">
            <w:pPr>
              <w:rPr>
                <w:ins w:id="389" w:author="Abhishek Roy" w:date="2021-08-17T08:21:00Z"/>
                <w:rFonts w:eastAsia="DengXian"/>
                <w:lang w:eastAsia="zh-CN"/>
              </w:rPr>
            </w:pPr>
            <w:ins w:id="390" w:author="Abhishek Roy" w:date="2021-08-17T08:21:00Z">
              <w:r>
                <w:rPr>
                  <w:rFonts w:eastAsia="DengXian"/>
                  <w:lang w:eastAsia="zh-CN"/>
                </w:rPr>
                <w:t>Curre</w:t>
              </w:r>
            </w:ins>
            <w:ins w:id="391" w:author="Abhishek Roy" w:date="2021-08-17T08:22:00Z">
              <w:r>
                <w:rPr>
                  <w:rFonts w:eastAsia="DengXian"/>
                  <w:lang w:eastAsia="zh-CN"/>
                </w:rPr>
                <w:t>n</w:t>
              </w:r>
            </w:ins>
            <w:ins w:id="392" w:author="Abhishek Roy" w:date="2021-08-17T08:21:00Z">
              <w:r>
                <w:rPr>
                  <w:rFonts w:eastAsia="DengXian"/>
                  <w:lang w:eastAsia="zh-CN"/>
                </w:rPr>
                <w:t>t specs allow to report this information.</w:t>
              </w:r>
            </w:ins>
          </w:p>
        </w:tc>
      </w:tr>
      <w:tr w:rsidR="00787DBE" w14:paraId="26D6F6AC" w14:textId="77777777" w:rsidTr="00811786">
        <w:trPr>
          <w:ins w:id="393" w:author="Abhishek Roy" w:date="2021-08-17T08:21:00Z"/>
        </w:trPr>
        <w:tc>
          <w:tcPr>
            <w:tcW w:w="2136" w:type="dxa"/>
          </w:tcPr>
          <w:p w14:paraId="0C67DEA8" w14:textId="77777777" w:rsidR="00787DBE" w:rsidRDefault="00787DBE" w:rsidP="007C0ECD">
            <w:pPr>
              <w:rPr>
                <w:ins w:id="394" w:author="Abhishek Roy" w:date="2021-08-17T08:21:00Z"/>
                <w:rFonts w:eastAsia="DengXian"/>
                <w:bCs/>
                <w:lang w:eastAsia="zh-CN"/>
              </w:rPr>
            </w:pPr>
          </w:p>
        </w:tc>
        <w:tc>
          <w:tcPr>
            <w:tcW w:w="1094" w:type="dxa"/>
          </w:tcPr>
          <w:p w14:paraId="07D59725" w14:textId="77777777" w:rsidR="00787DBE" w:rsidRDefault="00787DBE" w:rsidP="007C0ECD">
            <w:pPr>
              <w:rPr>
                <w:ins w:id="395" w:author="Abhishek Roy" w:date="2021-08-17T08:21:00Z"/>
                <w:rFonts w:eastAsia="DengXian"/>
                <w:bCs/>
                <w:lang w:eastAsia="zh-CN"/>
              </w:rPr>
            </w:pPr>
          </w:p>
        </w:tc>
        <w:tc>
          <w:tcPr>
            <w:tcW w:w="6089" w:type="dxa"/>
          </w:tcPr>
          <w:p w14:paraId="28141E31" w14:textId="77777777" w:rsidR="00787DBE" w:rsidRDefault="00787DBE" w:rsidP="007C0ECD">
            <w:pPr>
              <w:rPr>
                <w:ins w:id="396" w:author="Abhishek Roy" w:date="2021-08-17T08:21:00Z"/>
                <w:rFonts w:eastAsia="DengXian"/>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397" w:name="_Toc79496703"/>
      <w:bookmarkStart w:id="398" w:name="_Toc79501471"/>
      <w:bookmarkStart w:id="399" w:name="_Toc79502764"/>
      <w:bookmarkStart w:id="400" w:name="_Toc79568028"/>
      <w:bookmarkStart w:id="401" w:name="_Toc79568984"/>
      <w:bookmarkStart w:id="402" w:name="_Toc79569040"/>
      <w:bookmarkStart w:id="403" w:name="_Toc79569155"/>
      <w:bookmarkStart w:id="404" w:name="_Toc79569484"/>
      <w:bookmarkStart w:id="405" w:name="_Toc79569574"/>
      <w:bookmarkStart w:id="406" w:name="_Toc79569914"/>
      <w:bookmarkStart w:id="407" w:name="_Toc79571141"/>
      <w:bookmarkStart w:id="408" w:name="_Toc79571883"/>
      <w:bookmarkStart w:id="409" w:name="_Toc79649548"/>
      <w:bookmarkStart w:id="410" w:name="_Toc79649907"/>
      <w:bookmarkStart w:id="411"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412" w:author="Chien-Chun CHENG" w:date="2021-08-18T06:55:00Z">
              <w:r>
                <w:rPr>
                  <w:rStyle w:val="normaltextrun"/>
                </w:rPr>
                <w:lastRenderedPageBreak/>
                <w:t>FGI</w:t>
              </w:r>
              <w:r>
                <w:rPr>
                  <w:rStyle w:val="eop"/>
                </w:rPr>
                <w:t> </w:t>
              </w:r>
            </w:ins>
            <w:del w:id="413"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414" w:author="Chien-Chun CHENG" w:date="2021-08-18T06:55:00Z">
              <w:r>
                <w:rPr>
                  <w:rStyle w:val="normaltextrun"/>
                </w:rPr>
                <w:t>Yes</w:t>
              </w:r>
              <w:r>
                <w:rPr>
                  <w:rStyle w:val="eop"/>
                </w:rPr>
                <w:t> </w:t>
              </w:r>
            </w:ins>
            <w:del w:id="415"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416" w:author="Chien-Chun CHENG" w:date="2021-08-18T06:55:00Z">
              <w:r>
                <w:rPr>
                  <w:rStyle w:val="normaltextrun"/>
                </w:rPr>
                <w:t>No</w:t>
              </w:r>
              <w:r>
                <w:rPr>
                  <w:rStyle w:val="eop"/>
                </w:rPr>
                <w:t> </w:t>
              </w:r>
            </w:ins>
            <w:del w:id="417"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418" w:author="Chien-Chun CHENG" w:date="2021-08-18T06:55:00Z">
              <w:r>
                <w:rPr>
                  <w:rStyle w:val="normaltextrun"/>
                </w:rPr>
                <w:t>No </w:t>
              </w:r>
              <w:r>
                <w:rPr>
                  <w:rStyle w:val="eop"/>
                </w:rPr>
                <w:t> </w:t>
              </w:r>
            </w:ins>
            <w:del w:id="419"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Change w:id="420" w:author="Chien-Chun CHENG" w:date="2021-08-18T06:55:00Z">
                  <w:rPr>
                    <w:lang w:eastAsia="x-none"/>
                  </w:rPr>
                </w:rPrChange>
              </w:rPr>
            </w:pPr>
            <w:ins w:id="421" w:author="Chien-Chun CHENG" w:date="2021-08-18T06:55:00Z">
              <w:r w:rsidRPr="0033382D">
                <w:rPr>
                  <w:rStyle w:val="normaltextrun"/>
                  <w:rPrChange w:id="422" w:author="Chien-Chun CHENG" w:date="2021-08-18T06:55:00Z">
                    <w:rPr>
                      <w:rStyle w:val="normaltextrun"/>
                    </w:rPr>
                  </w:rPrChange>
                </w:rPr>
                <w:t>If UE speed is 1200km/hr, then UE reports every 3 seconds to</w:t>
              </w:r>
              <w:r w:rsidRPr="0033382D">
                <w:rPr>
                  <w:rStyle w:val="normaltextrun"/>
                  <w:rPrChange w:id="423" w:author="Chien-Chun CHENG" w:date="2021-08-18T06:55:00Z">
                    <w:rPr>
                      <w:rStyle w:val="normaltextrun"/>
                      <w:strike/>
                      <w:color w:val="D13438"/>
                    </w:rPr>
                  </w:rPrChange>
                </w:rPr>
                <w:t xml:space="preserve"> e</w:t>
              </w:r>
              <w:r w:rsidRPr="0033382D">
                <w:rPr>
                  <w:rStyle w:val="normaltextrun"/>
                  <w:rPrChange w:id="424" w:author="Chien-Chun CHENG" w:date="2021-08-18T06:55:00Z">
                    <w:rPr>
                      <w:rStyle w:val="normaltextrun"/>
                      <w:color w:val="D13438"/>
                      <w:u w:val="single"/>
                    </w:rPr>
                  </w:rPrChange>
                </w:rPr>
                <w:t xml:space="preserve">nsure UE’s location </w:t>
              </w:r>
            </w:ins>
            <w:ins w:id="425" w:author="Chien-Chun CHENG" w:date="2021-08-18T06:56:00Z">
              <w:r>
                <w:rPr>
                  <w:rStyle w:val="normaltextrun"/>
                </w:rPr>
                <w:t>trackable</w:t>
              </w:r>
            </w:ins>
            <w:ins w:id="426" w:author="Chien-Chun CHENG" w:date="2021-08-18T06:55:00Z">
              <w:r w:rsidRPr="0033382D">
                <w:rPr>
                  <w:rStyle w:val="normaltextrun"/>
                  <w:rPrChange w:id="427" w:author="Chien-Chun CHENG" w:date="2021-08-18T06:55:00Z">
                    <w:rPr>
                      <w:rStyle w:val="normaltextrun"/>
                      <w:color w:val="D13438"/>
                      <w:u w:val="single"/>
                    </w:rPr>
                  </w:rPrChange>
                </w:rPr>
                <w:t xml:space="preserve"> with the delta distance less than 2km</w:t>
              </w:r>
              <w:r w:rsidRPr="0033382D">
                <w:rPr>
                  <w:rStyle w:val="normaltextrun"/>
                  <w:rPrChange w:id="428" w:author="Chien-Chun CHENG" w:date="2021-08-18T06:55:00Z">
                    <w:rPr>
                      <w:rStyle w:val="normaltextrun"/>
                    </w:rPr>
                  </w:rPrChange>
                </w:rPr>
                <w:t>, which seems feasible by RRC. </w:t>
              </w:r>
              <w:r w:rsidRPr="0033382D">
                <w:rPr>
                  <w:rStyle w:val="eop"/>
                  <w:rPrChange w:id="429" w:author="Chien-Chun CHENG" w:date="2021-08-18T06:55:00Z">
                    <w:rPr>
                      <w:rStyle w:val="eop"/>
                    </w:rPr>
                  </w:rPrChange>
                </w:rPr>
                <w:t> </w:t>
              </w:r>
            </w:ins>
            <w:del w:id="430" w:author="Chien-Chun CHENG" w:date="2021-08-18T06:55:00Z">
              <w:r w:rsidRPr="0033382D" w:rsidDel="00C204A1">
                <w:rPr>
                  <w:lang w:eastAsia="x-none"/>
                  <w:rPrChange w:id="431" w:author="Chien-Chun CHENG" w:date="2021-08-18T06:55:00Z">
                    <w:rPr>
                      <w:lang w:eastAsia="x-none"/>
                    </w:rPr>
                  </w:rPrChang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432" w:author="Kyeongin Jeong/Communication Standards /SRA/Staff Engineer/삼성전자" w:date="2021-08-17T07:29:00Z">
                  <w:rPr>
                    <w:b/>
                    <w:bCs/>
                    <w:u w:val="single"/>
                    <w:lang w:eastAsia="x-none"/>
                  </w:rPr>
                </w:rPrChange>
              </w:rPr>
            </w:pPr>
            <w:ins w:id="433"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434" w:author="Kyeongin Jeong/Communication Standards /SRA/Staff Engineer/삼성전자" w:date="2021-08-17T07:29:00Z">
                  <w:rPr>
                    <w:b/>
                    <w:bCs/>
                    <w:u w:val="single"/>
                    <w:lang w:eastAsia="x-none"/>
                  </w:rPr>
                </w:rPrChange>
              </w:rPr>
            </w:pPr>
            <w:ins w:id="435"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436" w:author="Kyeongin Jeong/Communication Standards /SRA/Staff Engineer/삼성전자" w:date="2021-08-17T07:29:00Z">
                  <w:rPr>
                    <w:b/>
                    <w:bCs/>
                    <w:u w:val="single"/>
                    <w:lang w:eastAsia="x-none"/>
                  </w:rPr>
                </w:rPrChange>
              </w:rPr>
            </w:pPr>
            <w:ins w:id="437"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438" w:author="Kyeongin Jeong/Communication Standards /SRA/Staff Engineer/삼성전자" w:date="2021-08-17T07:29:00Z">
                  <w:rPr>
                    <w:b/>
                    <w:bCs/>
                    <w:u w:val="single"/>
                    <w:lang w:eastAsia="x-none"/>
                  </w:rPr>
                </w:rPrChange>
              </w:rPr>
            </w:pPr>
            <w:ins w:id="439"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440" w:author="Kyeongin Jeong/Communication Standards /SRA/Staff Engineer/삼성전자" w:date="2021-08-17T07:29:00Z">
                  <w:rPr>
                    <w:b/>
                    <w:bCs/>
                    <w:u w:val="single"/>
                    <w:lang w:eastAsia="x-none"/>
                  </w:rPr>
                </w:rPrChange>
              </w:rPr>
            </w:pPr>
            <w:ins w:id="441"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442" w:author="Thales" w:date="2021-08-17T14:58:00Z"/>
        </w:trPr>
        <w:tc>
          <w:tcPr>
            <w:tcW w:w="1566" w:type="dxa"/>
          </w:tcPr>
          <w:p w14:paraId="01E44E61" w14:textId="77777777" w:rsidR="00811786" w:rsidRPr="00C266CC" w:rsidRDefault="00811786" w:rsidP="00D5620B">
            <w:pPr>
              <w:rPr>
                <w:ins w:id="443" w:author="Thales" w:date="2021-08-17T14:58:00Z"/>
                <w:lang w:eastAsia="x-none"/>
              </w:rPr>
            </w:pPr>
            <w:ins w:id="444" w:author="Thales" w:date="2021-08-17T14:58:00Z">
              <w:r>
                <w:rPr>
                  <w:lang w:eastAsia="x-none"/>
                </w:rPr>
                <w:t>Thales</w:t>
              </w:r>
            </w:ins>
          </w:p>
        </w:tc>
        <w:tc>
          <w:tcPr>
            <w:tcW w:w="1129" w:type="dxa"/>
          </w:tcPr>
          <w:p w14:paraId="2E9F8FF1" w14:textId="77777777" w:rsidR="00811786" w:rsidRPr="00C266CC" w:rsidRDefault="00811786" w:rsidP="00D5620B">
            <w:pPr>
              <w:rPr>
                <w:ins w:id="445" w:author="Thales" w:date="2021-08-17T14:58:00Z"/>
                <w:lang w:eastAsia="x-none"/>
              </w:rPr>
            </w:pPr>
            <w:ins w:id="446" w:author="Thales" w:date="2021-08-17T14:58:00Z">
              <w:r>
                <w:rPr>
                  <w:lang w:eastAsia="x-none"/>
                </w:rPr>
                <w:t>Yes</w:t>
              </w:r>
            </w:ins>
          </w:p>
        </w:tc>
        <w:tc>
          <w:tcPr>
            <w:tcW w:w="1260" w:type="dxa"/>
          </w:tcPr>
          <w:p w14:paraId="3A61ECF1" w14:textId="77777777" w:rsidR="00811786" w:rsidRDefault="00811786" w:rsidP="00D5620B">
            <w:pPr>
              <w:rPr>
                <w:ins w:id="447" w:author="Thales" w:date="2021-08-17T14:58:00Z"/>
                <w:lang w:eastAsia="x-none"/>
              </w:rPr>
            </w:pPr>
            <w:ins w:id="448" w:author="Thales" w:date="2021-08-17T14:58:00Z">
              <w:r>
                <w:rPr>
                  <w:lang w:eastAsia="x-none"/>
                </w:rPr>
                <w:t>Yes</w:t>
              </w:r>
            </w:ins>
          </w:p>
        </w:tc>
        <w:tc>
          <w:tcPr>
            <w:tcW w:w="1530" w:type="dxa"/>
          </w:tcPr>
          <w:p w14:paraId="59CBA29B" w14:textId="544D5A45" w:rsidR="00811786" w:rsidRPr="00C266CC" w:rsidRDefault="00811786" w:rsidP="00D5620B">
            <w:pPr>
              <w:rPr>
                <w:ins w:id="449" w:author="Thales" w:date="2021-08-17T14:58:00Z"/>
                <w:lang w:eastAsia="x-none"/>
              </w:rPr>
            </w:pPr>
            <w:ins w:id="450" w:author="Thales" w:date="2021-08-17T14:58:00Z">
              <w:r>
                <w:rPr>
                  <w:lang w:eastAsia="x-none"/>
                </w:rPr>
                <w:t>No views</w:t>
              </w:r>
            </w:ins>
          </w:p>
        </w:tc>
        <w:tc>
          <w:tcPr>
            <w:tcW w:w="3834" w:type="dxa"/>
          </w:tcPr>
          <w:p w14:paraId="7429F1F7" w14:textId="77777777" w:rsidR="00811786" w:rsidRPr="00685BD6" w:rsidRDefault="00811786" w:rsidP="00D5620B">
            <w:pPr>
              <w:rPr>
                <w:ins w:id="451"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452"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453"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454"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455"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456"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457" w:author="OPPO (Haitao)" w:date="2021-08-17T22:43:00Z"/>
        </w:trPr>
        <w:tc>
          <w:tcPr>
            <w:tcW w:w="1566" w:type="dxa"/>
          </w:tcPr>
          <w:p w14:paraId="04967DB9" w14:textId="1A28AF30" w:rsidR="007C0ECD" w:rsidRPr="006679DE" w:rsidRDefault="007C0ECD" w:rsidP="007C0ECD">
            <w:pPr>
              <w:rPr>
                <w:ins w:id="458" w:author="OPPO (Haitao)" w:date="2021-08-17T22:43:00Z"/>
                <w:lang w:eastAsia="x-none"/>
              </w:rPr>
            </w:pPr>
            <w:ins w:id="459"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460" w:author="OPPO (Haitao)" w:date="2021-08-17T22:43:00Z"/>
                <w:lang w:eastAsia="x-none"/>
              </w:rPr>
            </w:pPr>
            <w:ins w:id="461"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462" w:author="OPPO (Haitao)" w:date="2021-08-17T22:43:00Z"/>
                <w:lang w:eastAsia="x-none"/>
              </w:rPr>
            </w:pPr>
            <w:ins w:id="463"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464" w:author="OPPO (Haitao)" w:date="2021-08-17T22:43:00Z"/>
                <w:lang w:eastAsia="x-none"/>
              </w:rPr>
            </w:pPr>
            <w:ins w:id="465"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466" w:author="OPPO (Haitao)" w:date="2021-08-17T22:43:00Z"/>
                <w:lang w:eastAsia="x-none"/>
              </w:rPr>
            </w:pPr>
            <w:ins w:id="467"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468" w:author="Abhishek Roy" w:date="2021-08-17T08:23:00Z"/>
        </w:trPr>
        <w:tc>
          <w:tcPr>
            <w:tcW w:w="1566" w:type="dxa"/>
          </w:tcPr>
          <w:p w14:paraId="5B6E8E45" w14:textId="2EBFB44E" w:rsidR="00787DBE" w:rsidRDefault="00787DBE" w:rsidP="00787DBE">
            <w:pPr>
              <w:rPr>
                <w:ins w:id="469" w:author="Abhishek Roy" w:date="2021-08-17T08:23:00Z"/>
                <w:rFonts w:eastAsia="DengXian"/>
                <w:bCs/>
                <w:lang w:eastAsia="zh-CN"/>
              </w:rPr>
            </w:pPr>
            <w:ins w:id="470"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471" w:author="Abhishek Roy" w:date="2021-08-17T08:23:00Z"/>
                <w:rFonts w:eastAsia="DengXian"/>
                <w:bCs/>
                <w:lang w:eastAsia="zh-CN"/>
              </w:rPr>
            </w:pPr>
            <w:ins w:id="472" w:author="Abhishek Roy" w:date="2021-08-17T08:50:00Z">
              <w:r>
                <w:rPr>
                  <w:rFonts w:eastAsia="DengXian"/>
                  <w:bCs/>
                  <w:lang w:eastAsia="zh-CN"/>
                </w:rPr>
                <w:t>No</w:t>
              </w:r>
            </w:ins>
          </w:p>
        </w:tc>
        <w:tc>
          <w:tcPr>
            <w:tcW w:w="1260" w:type="dxa"/>
          </w:tcPr>
          <w:p w14:paraId="3FCF7366" w14:textId="6E420C69" w:rsidR="00787DBE" w:rsidRDefault="00E37DC5" w:rsidP="00787DBE">
            <w:pPr>
              <w:rPr>
                <w:ins w:id="473" w:author="Abhishek Roy" w:date="2021-08-17T08:23:00Z"/>
                <w:rFonts w:eastAsia="DengXian"/>
                <w:bCs/>
                <w:lang w:eastAsia="zh-CN"/>
              </w:rPr>
            </w:pPr>
            <w:ins w:id="474" w:author="Abhishek Roy" w:date="2021-08-17T08:50:00Z">
              <w:r>
                <w:rPr>
                  <w:rFonts w:eastAsia="DengXian"/>
                  <w:bCs/>
                  <w:lang w:eastAsia="zh-CN"/>
                </w:rPr>
                <w:t>Yes</w:t>
              </w:r>
            </w:ins>
          </w:p>
        </w:tc>
        <w:tc>
          <w:tcPr>
            <w:tcW w:w="1530" w:type="dxa"/>
          </w:tcPr>
          <w:p w14:paraId="148AF30A" w14:textId="290C69CD" w:rsidR="00787DBE" w:rsidRDefault="00787DBE" w:rsidP="00787DBE">
            <w:pPr>
              <w:rPr>
                <w:ins w:id="475" w:author="Abhishek Roy" w:date="2021-08-17T08:23:00Z"/>
                <w:rFonts w:eastAsia="DengXian"/>
                <w:bCs/>
                <w:lang w:eastAsia="zh-CN"/>
              </w:rPr>
            </w:pPr>
            <w:ins w:id="476"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477" w:author="Abhishek Roy" w:date="2021-08-17T08:23:00Z"/>
                <w:rFonts w:eastAsia="DengXian"/>
                <w:bCs/>
                <w:lang w:eastAsia="zh-CN"/>
              </w:rPr>
            </w:pPr>
            <w:ins w:id="478" w:author="Abhishek Roy" w:date="2021-08-17T08:50:00Z">
              <w:r>
                <w:rPr>
                  <w:rFonts w:eastAsia="DengXian"/>
                  <w:bCs/>
                  <w:lang w:eastAsia="zh-CN"/>
                </w:rPr>
                <w:t>Only event triggered reporting</w:t>
              </w:r>
            </w:ins>
            <w:ins w:id="479" w:author="Abhishek Roy" w:date="2021-08-17T08:23:00Z">
              <w:r w:rsidR="00787DBE">
                <w:rPr>
                  <w:rFonts w:eastAsia="DengXian"/>
                  <w:bCs/>
                  <w:lang w:eastAsia="zh-CN"/>
                </w:rPr>
                <w:t xml:space="preserve"> seems enough.</w:t>
              </w:r>
            </w:ins>
          </w:p>
        </w:tc>
      </w:tr>
      <w:tr w:rsidR="00787DBE" w14:paraId="168CB31A" w14:textId="77777777" w:rsidTr="001C4606">
        <w:trPr>
          <w:ins w:id="480" w:author="Abhishek Roy" w:date="2021-08-17T08:23:00Z"/>
        </w:trPr>
        <w:tc>
          <w:tcPr>
            <w:tcW w:w="1566" w:type="dxa"/>
          </w:tcPr>
          <w:p w14:paraId="36A398C8" w14:textId="77777777" w:rsidR="00787DBE" w:rsidRDefault="00787DBE" w:rsidP="007C0ECD">
            <w:pPr>
              <w:rPr>
                <w:ins w:id="481" w:author="Abhishek Roy" w:date="2021-08-17T08:23:00Z"/>
                <w:rFonts w:eastAsia="DengXian"/>
                <w:bCs/>
                <w:lang w:eastAsia="zh-CN"/>
              </w:rPr>
            </w:pPr>
          </w:p>
        </w:tc>
        <w:tc>
          <w:tcPr>
            <w:tcW w:w="1129" w:type="dxa"/>
          </w:tcPr>
          <w:p w14:paraId="3D28F37E" w14:textId="77777777" w:rsidR="00787DBE" w:rsidRDefault="00787DBE" w:rsidP="007C0ECD">
            <w:pPr>
              <w:rPr>
                <w:ins w:id="482" w:author="Abhishek Roy" w:date="2021-08-17T08:23:00Z"/>
                <w:rFonts w:eastAsia="DengXian"/>
                <w:bCs/>
                <w:lang w:eastAsia="zh-CN"/>
              </w:rPr>
            </w:pPr>
          </w:p>
        </w:tc>
        <w:tc>
          <w:tcPr>
            <w:tcW w:w="1260" w:type="dxa"/>
          </w:tcPr>
          <w:p w14:paraId="67120382" w14:textId="77777777" w:rsidR="00787DBE" w:rsidRDefault="00787DBE" w:rsidP="007C0ECD">
            <w:pPr>
              <w:rPr>
                <w:ins w:id="483" w:author="Abhishek Roy" w:date="2021-08-17T08:23:00Z"/>
                <w:rFonts w:eastAsia="DengXian"/>
                <w:bCs/>
                <w:lang w:eastAsia="zh-CN"/>
              </w:rPr>
            </w:pPr>
          </w:p>
        </w:tc>
        <w:tc>
          <w:tcPr>
            <w:tcW w:w="1530" w:type="dxa"/>
          </w:tcPr>
          <w:p w14:paraId="391D9128" w14:textId="77777777" w:rsidR="00787DBE" w:rsidRDefault="00787DBE" w:rsidP="007C0ECD">
            <w:pPr>
              <w:rPr>
                <w:ins w:id="484" w:author="Abhishek Roy" w:date="2021-08-17T08:23:00Z"/>
                <w:rFonts w:eastAsia="DengXian"/>
                <w:bCs/>
                <w:lang w:eastAsia="zh-CN"/>
              </w:rPr>
            </w:pPr>
          </w:p>
        </w:tc>
        <w:tc>
          <w:tcPr>
            <w:tcW w:w="3834" w:type="dxa"/>
          </w:tcPr>
          <w:p w14:paraId="3E5679D5" w14:textId="77777777" w:rsidR="00787DBE" w:rsidRDefault="00787DBE" w:rsidP="007C0ECD">
            <w:pPr>
              <w:rPr>
                <w:ins w:id="485" w:author="Abhishek Roy" w:date="2021-08-17T08:23:00Z"/>
                <w:rFonts w:eastAsia="DengXian"/>
                <w:bCs/>
                <w:lang w:eastAsia="zh-CN"/>
              </w:rPr>
            </w:pPr>
          </w:p>
        </w:tc>
      </w:tr>
    </w:tbl>
    <w:p w14:paraId="226B534A" w14:textId="77777777" w:rsidR="00E5172A" w:rsidRDefault="00E5172A" w:rsidP="006A2259"/>
    <w:p w14:paraId="75C7BF43" w14:textId="3ECECD2A" w:rsidR="003E13B3" w:rsidRDefault="003E13B3" w:rsidP="003E13B3">
      <w:pPr>
        <w:pStyle w:val="Heading2"/>
      </w:pPr>
      <w:r>
        <w:t xml:space="preserve">Draft </w:t>
      </w:r>
      <w:proofErr w:type="gramStart"/>
      <w:r>
        <w:t>reply</w:t>
      </w:r>
      <w:proofErr w:type="gramEnd"/>
      <w:r>
        <w:t xml:space="preserve">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486" w:name="_Toc80012729"/>
      <w:r>
        <w:t>Do you agree with the</w:t>
      </w:r>
      <w:r w:rsidR="006F319F">
        <w:t xml:space="preserve"> answer to Question </w:t>
      </w:r>
      <w:r w:rsidR="003B66B3">
        <w:t>1?</w:t>
      </w:r>
      <w:r w:rsidR="006F319F">
        <w:t xml:space="preserve"> </w:t>
      </w:r>
      <w:r w:rsidR="0030203C">
        <w:t>Please provide any suggestion in comments.</w:t>
      </w:r>
      <w:bookmarkEnd w:id="486"/>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487" w:author="Kyeongin Jeong/Communication Standards /SRA/Staff Engineer/삼성전자" w:date="2021-08-17T07:30:00Z">
                  <w:rPr>
                    <w:b/>
                    <w:bCs/>
                    <w:u w:val="single"/>
                    <w:lang w:eastAsia="x-none"/>
                  </w:rPr>
                </w:rPrChange>
              </w:rPr>
            </w:pPr>
            <w:ins w:id="488"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489" w:author="Kyeongin Jeong/Communication Standards /SRA/Staff Engineer/삼성전자" w:date="2021-08-17T07:30:00Z">
                  <w:rPr>
                    <w:b/>
                    <w:bCs/>
                    <w:u w:val="single"/>
                    <w:lang w:eastAsia="x-none"/>
                  </w:rPr>
                </w:rPrChange>
              </w:rPr>
            </w:pPr>
            <w:ins w:id="490"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491" w:author="Kyeongin Jeong/Communication Standards /SRA/Staff Engineer/삼성전자" w:date="2021-08-17T07:30:00Z">
                  <w:rPr>
                    <w:b/>
                    <w:bCs/>
                    <w:u w:val="single"/>
                    <w:lang w:eastAsia="x-none"/>
                  </w:rPr>
                </w:rPrChange>
              </w:rPr>
            </w:pPr>
          </w:p>
        </w:tc>
      </w:tr>
      <w:tr w:rsidR="00811786" w14:paraId="54FABF16" w14:textId="77777777" w:rsidTr="00811786">
        <w:trPr>
          <w:ins w:id="492" w:author="Thales" w:date="2021-08-17T14:58:00Z"/>
        </w:trPr>
        <w:tc>
          <w:tcPr>
            <w:tcW w:w="2136" w:type="dxa"/>
          </w:tcPr>
          <w:p w14:paraId="3592168E" w14:textId="77777777" w:rsidR="00811786" w:rsidRPr="00302C22" w:rsidRDefault="00811786" w:rsidP="00D5620B">
            <w:pPr>
              <w:rPr>
                <w:ins w:id="493" w:author="Thales" w:date="2021-08-17T14:58:00Z"/>
                <w:lang w:eastAsia="x-none"/>
              </w:rPr>
            </w:pPr>
            <w:ins w:id="494" w:author="Thales" w:date="2021-08-17T14:58:00Z">
              <w:r w:rsidRPr="00302C22">
                <w:rPr>
                  <w:lang w:eastAsia="x-none"/>
                </w:rPr>
                <w:t>Thales</w:t>
              </w:r>
            </w:ins>
          </w:p>
        </w:tc>
        <w:tc>
          <w:tcPr>
            <w:tcW w:w="1094" w:type="dxa"/>
          </w:tcPr>
          <w:p w14:paraId="407818E8" w14:textId="77777777" w:rsidR="00811786" w:rsidRPr="00302C22" w:rsidRDefault="00811786" w:rsidP="00D5620B">
            <w:pPr>
              <w:rPr>
                <w:ins w:id="495" w:author="Thales" w:date="2021-08-17T14:58:00Z"/>
                <w:lang w:eastAsia="x-none"/>
              </w:rPr>
            </w:pPr>
            <w:ins w:id="496" w:author="Thales" w:date="2021-08-17T14:58:00Z">
              <w:r w:rsidRPr="00302C22">
                <w:rPr>
                  <w:lang w:eastAsia="x-none"/>
                </w:rPr>
                <w:t>Agree</w:t>
              </w:r>
            </w:ins>
          </w:p>
        </w:tc>
        <w:tc>
          <w:tcPr>
            <w:tcW w:w="6089" w:type="dxa"/>
          </w:tcPr>
          <w:p w14:paraId="5A605585" w14:textId="6CAA5C73" w:rsidR="00811786" w:rsidRPr="0033137C" w:rsidRDefault="00811786" w:rsidP="00D5620B">
            <w:pPr>
              <w:rPr>
                <w:ins w:id="497" w:author="Thales" w:date="2021-08-17T14:58:00Z"/>
                <w:lang w:eastAsia="x-none"/>
              </w:rPr>
            </w:pPr>
            <w:ins w:id="498"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499" w:author="Thales" w:date="2021-08-17T14:58:00Z"/>
                <w:lang w:eastAsia="x-none"/>
              </w:rPr>
            </w:pPr>
            <w:ins w:id="500"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501"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502"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503" w:author="OPPO (Haitao)" w:date="2021-08-17T22:43:00Z"/>
        </w:trPr>
        <w:tc>
          <w:tcPr>
            <w:tcW w:w="2136" w:type="dxa"/>
          </w:tcPr>
          <w:p w14:paraId="62C69695" w14:textId="6B47281F" w:rsidR="007C0ECD" w:rsidRPr="00DA0E9E" w:rsidRDefault="007C0ECD" w:rsidP="007C0ECD">
            <w:pPr>
              <w:rPr>
                <w:ins w:id="504" w:author="OPPO (Haitao)" w:date="2021-08-17T22:43:00Z"/>
                <w:lang w:eastAsia="x-none"/>
              </w:rPr>
            </w:pPr>
            <w:ins w:id="505" w:author="OPPO (Haitao)" w:date="2021-08-17T22:43:00Z">
              <w:r>
                <w:rPr>
                  <w:rFonts w:eastAsia="DengXian" w:hint="eastAsia"/>
                  <w:bCs/>
                  <w:lang w:eastAsia="zh-CN"/>
                </w:rPr>
                <w:lastRenderedPageBreak/>
                <w:t>O</w:t>
              </w:r>
              <w:r>
                <w:rPr>
                  <w:rFonts w:eastAsia="DengXian"/>
                  <w:bCs/>
                  <w:lang w:eastAsia="zh-CN"/>
                </w:rPr>
                <w:t>PPO</w:t>
              </w:r>
            </w:ins>
          </w:p>
        </w:tc>
        <w:tc>
          <w:tcPr>
            <w:tcW w:w="1094" w:type="dxa"/>
          </w:tcPr>
          <w:p w14:paraId="778BC84A" w14:textId="23DB0EBF" w:rsidR="007C0ECD" w:rsidRPr="00DA0E9E" w:rsidRDefault="007C0ECD" w:rsidP="007C0ECD">
            <w:pPr>
              <w:rPr>
                <w:ins w:id="506" w:author="OPPO (Haitao)" w:date="2021-08-17T22:43:00Z"/>
                <w:lang w:eastAsia="x-none"/>
              </w:rPr>
            </w:pPr>
            <w:ins w:id="507"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508" w:author="OPPO (Haitao)" w:date="2021-08-17T22:43:00Z"/>
                <w:b/>
                <w:bCs/>
                <w:u w:val="single"/>
                <w:lang w:eastAsia="x-none"/>
              </w:rPr>
            </w:pPr>
          </w:p>
        </w:tc>
      </w:tr>
      <w:tr w:rsidR="00787DBE" w14:paraId="0035134C" w14:textId="77777777" w:rsidTr="00811786">
        <w:trPr>
          <w:ins w:id="509" w:author="Abhishek Roy" w:date="2021-08-17T08:25:00Z"/>
        </w:trPr>
        <w:tc>
          <w:tcPr>
            <w:tcW w:w="2136" w:type="dxa"/>
          </w:tcPr>
          <w:p w14:paraId="5A69436A" w14:textId="20CA4793" w:rsidR="00787DBE" w:rsidRDefault="00787DBE" w:rsidP="007C0ECD">
            <w:pPr>
              <w:rPr>
                <w:ins w:id="510" w:author="Abhishek Roy" w:date="2021-08-17T08:25:00Z"/>
                <w:rFonts w:eastAsia="DengXian"/>
                <w:bCs/>
                <w:lang w:eastAsia="zh-CN"/>
              </w:rPr>
            </w:pPr>
            <w:ins w:id="511"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512" w:author="Abhishek Roy" w:date="2021-08-17T08:25:00Z"/>
                <w:rFonts w:eastAsia="DengXian"/>
                <w:bCs/>
                <w:lang w:eastAsia="zh-CN"/>
              </w:rPr>
            </w:pPr>
            <w:ins w:id="513" w:author="Abhishek Roy" w:date="2021-08-17T08:25:00Z">
              <w:r>
                <w:rPr>
                  <w:rFonts w:eastAsia="DengXian"/>
                  <w:bCs/>
                  <w:lang w:eastAsia="zh-CN"/>
                </w:rPr>
                <w:t>Agree</w:t>
              </w:r>
            </w:ins>
          </w:p>
        </w:tc>
        <w:tc>
          <w:tcPr>
            <w:tcW w:w="6089" w:type="dxa"/>
          </w:tcPr>
          <w:p w14:paraId="6A8EB7FB" w14:textId="77777777" w:rsidR="00787DBE" w:rsidRDefault="00787DBE" w:rsidP="007C0ECD">
            <w:pPr>
              <w:rPr>
                <w:ins w:id="514" w:author="Abhishek Roy" w:date="2021-08-17T08:25:00Z"/>
                <w:b/>
                <w:bCs/>
                <w:u w:val="single"/>
                <w:lang w:eastAsia="x-none"/>
              </w:rPr>
            </w:pPr>
          </w:p>
        </w:tc>
      </w:tr>
      <w:tr w:rsidR="00787DBE" w14:paraId="6DCB06A1" w14:textId="77777777" w:rsidTr="00811786">
        <w:trPr>
          <w:ins w:id="515" w:author="Abhishek Roy" w:date="2021-08-17T08:25:00Z"/>
        </w:trPr>
        <w:tc>
          <w:tcPr>
            <w:tcW w:w="2136" w:type="dxa"/>
          </w:tcPr>
          <w:p w14:paraId="0F31E86F" w14:textId="77777777" w:rsidR="00787DBE" w:rsidRDefault="00787DBE" w:rsidP="007C0ECD">
            <w:pPr>
              <w:rPr>
                <w:ins w:id="516" w:author="Abhishek Roy" w:date="2021-08-17T08:25:00Z"/>
                <w:rFonts w:eastAsia="DengXian"/>
                <w:bCs/>
                <w:lang w:eastAsia="zh-CN"/>
              </w:rPr>
            </w:pPr>
          </w:p>
        </w:tc>
        <w:tc>
          <w:tcPr>
            <w:tcW w:w="1094" w:type="dxa"/>
          </w:tcPr>
          <w:p w14:paraId="08AEA90B" w14:textId="77777777" w:rsidR="00787DBE" w:rsidRDefault="00787DBE" w:rsidP="007C0ECD">
            <w:pPr>
              <w:rPr>
                <w:ins w:id="517" w:author="Abhishek Roy" w:date="2021-08-17T08:25:00Z"/>
                <w:rFonts w:eastAsia="DengXian"/>
                <w:bCs/>
                <w:lang w:eastAsia="zh-CN"/>
              </w:rPr>
            </w:pPr>
          </w:p>
        </w:tc>
        <w:tc>
          <w:tcPr>
            <w:tcW w:w="6089" w:type="dxa"/>
          </w:tcPr>
          <w:p w14:paraId="2F97CE1D" w14:textId="77777777" w:rsidR="00787DBE" w:rsidRDefault="00787DBE" w:rsidP="007C0ECD">
            <w:pPr>
              <w:rPr>
                <w:ins w:id="518" w:author="Abhishek Roy" w:date="2021-08-17T08:25:00Z"/>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519" w:name="_Toc80012730"/>
      <w:r>
        <w:t xml:space="preserve">Do you agree with the answer to Question </w:t>
      </w:r>
      <w:r w:rsidR="00C456E4">
        <w:t>3?</w:t>
      </w:r>
      <w:r>
        <w:t xml:space="preserve"> Please provide any suggestion in comments.</w:t>
      </w:r>
      <w:bookmarkEnd w:id="519"/>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Change w:id="520" w:author="Chien-Chun CHENG" w:date="2021-08-18T06:57:00Z">
                  <w:rPr>
                    <w:lang w:eastAsia="x-none"/>
                  </w:rPr>
                </w:rPrChange>
              </w:rPr>
            </w:pPr>
            <w:ins w:id="521" w:author="Chien-Chun CHENG" w:date="2021-08-18T06:57:00Z">
              <w:r w:rsidRPr="0033382D">
                <w:rPr>
                  <w:rStyle w:val="normaltextrun"/>
                  <w:rPrChange w:id="522" w:author="Chien-Chun CHENG" w:date="2021-08-18T06:57:00Z">
                    <w:rPr>
                      <w:rStyle w:val="normaltextrun"/>
                      <w:b/>
                      <w:bCs/>
                      <w:color w:val="0078D4"/>
                      <w:u w:val="single"/>
                    </w:rPr>
                  </w:rPrChange>
                </w:rPr>
                <w:t>FGI</w:t>
              </w:r>
              <w:r w:rsidRPr="0033382D">
                <w:rPr>
                  <w:rStyle w:val="eop"/>
                  <w:rPrChange w:id="523" w:author="Chien-Chun CHENG" w:date="2021-08-18T06:57:00Z">
                    <w:rPr>
                      <w:rStyle w:val="eop"/>
                    </w:rPr>
                  </w:rPrChange>
                </w:rPr>
                <w:t> </w:t>
              </w:r>
            </w:ins>
            <w:del w:id="524" w:author="Chien-Chun CHENG" w:date="2021-08-18T06:56:00Z">
              <w:r w:rsidRPr="0033382D" w:rsidDel="00BB2450">
                <w:rPr>
                  <w:lang w:eastAsia="x-none"/>
                  <w:rPrChange w:id="525" w:author="Chien-Chun CHENG" w:date="2021-08-18T06:57:00Z">
                    <w:rPr>
                      <w:lang w:eastAsia="x-none"/>
                    </w:rPr>
                  </w:rPrChange>
                </w:rPr>
                <w:delText>FGI</w:delText>
              </w:r>
            </w:del>
          </w:p>
        </w:tc>
        <w:tc>
          <w:tcPr>
            <w:tcW w:w="1316" w:type="dxa"/>
          </w:tcPr>
          <w:p w14:paraId="2241CC59" w14:textId="76AAC8B7" w:rsidR="0033382D" w:rsidRPr="0033382D" w:rsidRDefault="0033382D" w:rsidP="0033382D">
            <w:pPr>
              <w:rPr>
                <w:lang w:eastAsia="x-none"/>
                <w:rPrChange w:id="526" w:author="Chien-Chun CHENG" w:date="2021-08-18T06:57:00Z">
                  <w:rPr>
                    <w:lang w:eastAsia="x-none"/>
                  </w:rPr>
                </w:rPrChange>
              </w:rPr>
            </w:pPr>
            <w:ins w:id="527" w:author="Chien-Chun CHENG" w:date="2021-08-18T06:57:00Z">
              <w:r w:rsidRPr="0033382D">
                <w:rPr>
                  <w:rStyle w:val="normaltextrun"/>
                  <w:rPrChange w:id="528" w:author="Chien-Chun CHENG" w:date="2021-08-18T06:57:00Z">
                    <w:rPr>
                      <w:rStyle w:val="normaltextrun"/>
                      <w:b/>
                      <w:bCs/>
                      <w:color w:val="0078D4"/>
                      <w:u w:val="single"/>
                    </w:rPr>
                  </w:rPrChange>
                </w:rPr>
                <w:t>agree</w:t>
              </w:r>
              <w:r w:rsidRPr="0033382D">
                <w:rPr>
                  <w:rStyle w:val="eop"/>
                  <w:rPrChange w:id="529" w:author="Chien-Chun CHENG" w:date="2021-08-18T06:57:00Z">
                    <w:rPr>
                      <w:rStyle w:val="eop"/>
                    </w:rPr>
                  </w:rPrChange>
                </w:rPr>
                <w:t> </w:t>
              </w:r>
            </w:ins>
            <w:del w:id="530" w:author="Chien-Chun CHENG" w:date="2021-08-18T06:56:00Z">
              <w:r w:rsidRPr="0033382D" w:rsidDel="00BB2450">
                <w:rPr>
                  <w:lang w:eastAsia="x-none"/>
                  <w:rPrChange w:id="531" w:author="Chien-Chun CHENG" w:date="2021-08-18T06:57:00Z">
                    <w:rPr>
                      <w:lang w:eastAsia="x-none"/>
                    </w:rPr>
                  </w:rPrChange>
                </w:rPr>
                <w:delText>fine</w:delText>
              </w:r>
            </w:del>
          </w:p>
        </w:tc>
        <w:tc>
          <w:tcPr>
            <w:tcW w:w="5909" w:type="dxa"/>
          </w:tcPr>
          <w:p w14:paraId="5149316C" w14:textId="10E30CE5" w:rsidR="0033382D" w:rsidRPr="0033382D" w:rsidRDefault="0033382D" w:rsidP="0033382D">
            <w:pPr>
              <w:rPr>
                <w:lang w:eastAsia="x-none"/>
                <w:rPrChange w:id="532" w:author="Chien-Chun CHENG" w:date="2021-08-18T06:57:00Z">
                  <w:rPr>
                    <w:lang w:eastAsia="x-none"/>
                  </w:rPr>
                </w:rPrChange>
              </w:rPr>
            </w:pPr>
            <w:ins w:id="533" w:author="Chien-Chun CHENG" w:date="2021-08-18T06:57:00Z">
              <w:r w:rsidRPr="0033382D">
                <w:rPr>
                  <w:rStyle w:val="normaltextrun"/>
                  <w:rPrChange w:id="534"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Change w:id="535" w:author="Chien-Chun CHENG" w:date="2021-08-18T06:57:00Z">
                    <w:rPr>
                      <w:rStyle w:val="eop"/>
                    </w:rPr>
                  </w:rPrChange>
                </w:rPr>
                <w:t> </w:t>
              </w:r>
            </w:ins>
            <w:del w:id="536" w:author="Chien-Chun CHENG" w:date="2021-08-18T06:56:00Z">
              <w:r w:rsidRPr="0033382D" w:rsidDel="00BB2450">
                <w:rPr>
                  <w:lang w:eastAsia="x-none"/>
                  <w:rPrChange w:id="537" w:author="Chien-Chun CHENG" w:date="2021-08-18T06:57:00Z">
                    <w:rPr>
                      <w:lang w:eastAsia="x-none"/>
                    </w:rPr>
                  </w:rPrChang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538" w:author="Kyeongin Jeong/Communication Standards /SRA/Staff Engineer/삼성전자" w:date="2021-08-17T07:30:00Z">
                  <w:rPr>
                    <w:b/>
                    <w:bCs/>
                    <w:u w:val="single"/>
                    <w:lang w:eastAsia="x-none"/>
                  </w:rPr>
                </w:rPrChange>
              </w:rPr>
            </w:pPr>
            <w:ins w:id="539"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540" w:author="Kyeongin Jeong/Communication Standards /SRA/Staff Engineer/삼성전자" w:date="2021-08-17T07:30:00Z">
                  <w:rPr>
                    <w:b/>
                    <w:bCs/>
                    <w:u w:val="single"/>
                    <w:lang w:eastAsia="x-none"/>
                  </w:rPr>
                </w:rPrChange>
              </w:rPr>
            </w:pPr>
            <w:ins w:id="541"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542" w:author="Kyeongin Jeong/Communication Standards /SRA/Staff Engineer/삼성전자" w:date="2021-08-17T07:30:00Z">
                  <w:rPr>
                    <w:b/>
                    <w:bCs/>
                    <w:u w:val="single"/>
                    <w:lang w:eastAsia="x-none"/>
                  </w:rPr>
                </w:rPrChange>
              </w:rPr>
            </w:pPr>
            <w:ins w:id="543"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544" w:author="Thales" w:date="2021-08-17T14:58:00Z"/>
        </w:trPr>
        <w:tc>
          <w:tcPr>
            <w:tcW w:w="2094" w:type="dxa"/>
          </w:tcPr>
          <w:p w14:paraId="74FF92C7" w14:textId="77777777" w:rsidR="00811786" w:rsidRPr="00D9048D" w:rsidRDefault="00811786" w:rsidP="00D5620B">
            <w:pPr>
              <w:rPr>
                <w:ins w:id="545" w:author="Thales" w:date="2021-08-17T14:58:00Z"/>
                <w:bCs/>
                <w:lang w:eastAsia="x-none"/>
              </w:rPr>
            </w:pPr>
            <w:ins w:id="546"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547" w:author="Thales" w:date="2021-08-17T14:58:00Z"/>
                <w:bCs/>
                <w:lang w:eastAsia="x-none"/>
              </w:rPr>
            </w:pPr>
            <w:ins w:id="548"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549"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550"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551"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552"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553" w:author="OPPO (Haitao)" w:date="2021-08-17T22:43:00Z"/>
        </w:trPr>
        <w:tc>
          <w:tcPr>
            <w:tcW w:w="2094" w:type="dxa"/>
          </w:tcPr>
          <w:p w14:paraId="73EAA10E" w14:textId="3833A04C" w:rsidR="007C0ECD" w:rsidRPr="00DA0E9E" w:rsidRDefault="007C0ECD" w:rsidP="007C0ECD">
            <w:pPr>
              <w:rPr>
                <w:ins w:id="554" w:author="OPPO (Haitao)" w:date="2021-08-17T22:43:00Z"/>
                <w:lang w:eastAsia="x-none"/>
              </w:rPr>
            </w:pPr>
            <w:ins w:id="555"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556" w:author="OPPO (Haitao)" w:date="2021-08-17T22:43:00Z"/>
                <w:lang w:eastAsia="x-none"/>
              </w:rPr>
            </w:pPr>
            <w:ins w:id="557"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558" w:author="OPPO (Haitao)" w:date="2021-08-17T22:43:00Z"/>
                <w:lang w:eastAsia="x-none"/>
              </w:rPr>
            </w:pPr>
            <w:ins w:id="559" w:author="OPPO (Haitao)" w:date="2021-08-17T22:43:00Z">
              <w:r>
                <w:rPr>
                  <w:rFonts w:eastAsia="DengXian"/>
                  <w:bCs/>
                  <w:lang w:eastAsia="zh-CN"/>
                </w:rPr>
                <w:t>Same view with Samsung.</w:t>
              </w:r>
            </w:ins>
          </w:p>
        </w:tc>
      </w:tr>
      <w:tr w:rsidR="00787DBE" w14:paraId="7FBB52F2" w14:textId="77777777" w:rsidTr="0033382D">
        <w:trPr>
          <w:ins w:id="560" w:author="Abhishek Roy" w:date="2021-08-17T08:26:00Z"/>
        </w:trPr>
        <w:tc>
          <w:tcPr>
            <w:tcW w:w="2094" w:type="dxa"/>
          </w:tcPr>
          <w:p w14:paraId="59CBF6C1" w14:textId="617F996C" w:rsidR="00787DBE" w:rsidRDefault="00787DBE" w:rsidP="007C0ECD">
            <w:pPr>
              <w:rPr>
                <w:ins w:id="561" w:author="Abhishek Roy" w:date="2021-08-17T08:26:00Z"/>
                <w:rFonts w:eastAsia="DengXian"/>
                <w:bCs/>
                <w:lang w:eastAsia="zh-CN"/>
              </w:rPr>
            </w:pPr>
            <w:ins w:id="562"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563" w:author="Abhishek Roy" w:date="2021-08-17T08:26:00Z"/>
                <w:rFonts w:eastAsia="DengXian"/>
                <w:bCs/>
                <w:lang w:eastAsia="zh-CN"/>
              </w:rPr>
            </w:pPr>
            <w:ins w:id="564"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565" w:author="Abhishek Roy" w:date="2021-08-17T08:26:00Z"/>
                <w:rFonts w:eastAsia="DengXian"/>
                <w:bCs/>
                <w:lang w:eastAsia="zh-CN"/>
              </w:rPr>
            </w:pPr>
            <w:ins w:id="566" w:author="Abhishek Roy" w:date="2021-08-17T08:27:00Z">
              <w:r>
                <w:rPr>
                  <w:rFonts w:eastAsia="DengXian"/>
                  <w:bCs/>
                  <w:lang w:eastAsia="zh-CN"/>
                </w:rPr>
                <w:t xml:space="preserve">As mentioned by Ericsson, the modification of </w:t>
              </w:r>
            </w:ins>
            <w:ins w:id="567" w:author="Abhishek Roy" w:date="2021-08-17T08:28:00Z">
              <w:r>
                <w:rPr>
                  <w:rFonts w:eastAsia="DengXian"/>
                  <w:bCs/>
                  <w:lang w:eastAsia="zh-CN"/>
                </w:rPr>
                <w:t xml:space="preserve">location-based </w:t>
              </w:r>
            </w:ins>
            <w:ins w:id="568" w:author="Abhishek Roy" w:date="2021-08-17T08:27:00Z">
              <w:r>
                <w:rPr>
                  <w:rFonts w:eastAsia="DengXian"/>
                  <w:bCs/>
                  <w:lang w:eastAsia="zh-CN"/>
                </w:rPr>
                <w:t>measurement report</w:t>
              </w:r>
            </w:ins>
            <w:ins w:id="569" w:author="Abhishek Roy" w:date="2021-08-17T08:28:00Z">
              <w:r>
                <w:rPr>
                  <w:rFonts w:eastAsia="DengXian"/>
                  <w:bCs/>
                  <w:lang w:eastAsia="zh-CN"/>
                </w:rPr>
                <w:t xml:space="preserve"> is not yet agreed.</w:t>
              </w:r>
            </w:ins>
          </w:p>
        </w:tc>
      </w:tr>
      <w:tr w:rsidR="00787DBE" w14:paraId="76602530" w14:textId="77777777" w:rsidTr="0033382D">
        <w:trPr>
          <w:ins w:id="570" w:author="Abhishek Roy" w:date="2021-08-17T08:26:00Z"/>
        </w:trPr>
        <w:tc>
          <w:tcPr>
            <w:tcW w:w="2094" w:type="dxa"/>
          </w:tcPr>
          <w:p w14:paraId="506A0367" w14:textId="77777777" w:rsidR="00787DBE" w:rsidRDefault="00787DBE" w:rsidP="007C0ECD">
            <w:pPr>
              <w:rPr>
                <w:ins w:id="571" w:author="Abhishek Roy" w:date="2021-08-17T08:26:00Z"/>
                <w:rFonts w:eastAsia="DengXian"/>
                <w:bCs/>
                <w:lang w:eastAsia="zh-CN"/>
              </w:rPr>
            </w:pPr>
          </w:p>
        </w:tc>
        <w:tc>
          <w:tcPr>
            <w:tcW w:w="1316" w:type="dxa"/>
          </w:tcPr>
          <w:p w14:paraId="0E115911" w14:textId="77777777" w:rsidR="00787DBE" w:rsidRDefault="00787DBE" w:rsidP="007C0ECD">
            <w:pPr>
              <w:rPr>
                <w:ins w:id="572" w:author="Abhishek Roy" w:date="2021-08-17T08:26:00Z"/>
                <w:rFonts w:eastAsia="DengXian"/>
                <w:bCs/>
                <w:lang w:eastAsia="zh-CN"/>
              </w:rPr>
            </w:pPr>
          </w:p>
        </w:tc>
        <w:tc>
          <w:tcPr>
            <w:tcW w:w="5909" w:type="dxa"/>
          </w:tcPr>
          <w:p w14:paraId="4A92A210" w14:textId="77777777" w:rsidR="00787DBE" w:rsidRDefault="00787DBE" w:rsidP="007C0ECD">
            <w:pPr>
              <w:rPr>
                <w:ins w:id="573" w:author="Abhishek Roy" w:date="2021-08-17T08:26:00Z"/>
                <w:rFonts w:eastAsia="DengXian"/>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574" w:name="_Toc80012731"/>
      <w:r>
        <w:t xml:space="preserve">Do you agree with the answer to Question </w:t>
      </w:r>
      <w:r w:rsidR="00C456E4">
        <w:t>4?</w:t>
      </w:r>
      <w:r>
        <w:t xml:space="preserve"> Please provide any suggestion in comments.</w:t>
      </w:r>
      <w:bookmarkEnd w:id="574"/>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575" w:author="Kyeongin Jeong/Communication Standards /SRA/Staff Engineer/삼성전자" w:date="2021-08-17T07:30:00Z">
                  <w:rPr>
                    <w:b/>
                    <w:bCs/>
                    <w:u w:val="single"/>
                    <w:lang w:eastAsia="x-none"/>
                  </w:rPr>
                </w:rPrChange>
              </w:rPr>
            </w:pPr>
            <w:ins w:id="576" w:author="Kyeongin Jeong/Communication Standards /SRA/Staff Engineer/삼성전자" w:date="2021-08-17T07:30:00Z">
              <w:r>
                <w:rPr>
                  <w:bCs/>
                  <w:lang w:eastAsia="x-none"/>
                </w:rPr>
                <w:lastRenderedPageBreak/>
                <w:t>Samsung</w:t>
              </w:r>
            </w:ins>
          </w:p>
        </w:tc>
        <w:tc>
          <w:tcPr>
            <w:tcW w:w="1094" w:type="dxa"/>
          </w:tcPr>
          <w:p w14:paraId="1B54B917" w14:textId="28CA97B5" w:rsidR="0030203C" w:rsidRPr="00047D0C" w:rsidRDefault="00047D0C" w:rsidP="000C6CFC">
            <w:pPr>
              <w:rPr>
                <w:bCs/>
                <w:lang w:eastAsia="x-none"/>
                <w:rPrChange w:id="577" w:author="Kyeongin Jeong/Communication Standards /SRA/Staff Engineer/삼성전자" w:date="2021-08-17T07:30:00Z">
                  <w:rPr>
                    <w:b/>
                    <w:bCs/>
                    <w:u w:val="single"/>
                    <w:lang w:eastAsia="x-none"/>
                  </w:rPr>
                </w:rPrChange>
              </w:rPr>
            </w:pPr>
            <w:ins w:id="578"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579" w:author="Kyeongin Jeong/Communication Standards /SRA/Staff Engineer/삼성전자" w:date="2021-08-17T07:30:00Z">
                  <w:rPr>
                    <w:b/>
                    <w:bCs/>
                    <w:u w:val="single"/>
                    <w:lang w:eastAsia="x-none"/>
                  </w:rPr>
                </w:rPrChange>
              </w:rPr>
            </w:pPr>
            <w:ins w:id="580" w:author="Kyeongin Jeong/Communication Standards /SRA/Staff Engineer/삼성전자" w:date="2021-08-17T07:31:00Z">
              <w:r w:rsidRPr="00047D0C">
                <w:rPr>
                  <w:bCs/>
                  <w:lang w:eastAsia="x-none"/>
                </w:rPr>
                <w:t xml:space="preserve">When the UE detects it </w:t>
              </w:r>
              <w:proofErr w:type="gramStart"/>
              <w:r w:rsidRPr="00047D0C">
                <w:rPr>
                  <w:bCs/>
                  <w:lang w:eastAsia="x-none"/>
                </w:rPr>
                <w:t>enters into</w:t>
              </w:r>
              <w:proofErr w:type="gramEnd"/>
              <w:r w:rsidRPr="00047D0C">
                <w:rPr>
                  <w:bCs/>
                  <w:lang w:eastAsia="x-none"/>
                </w:rPr>
                <w:t xml:space="preserve">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581" w:author="Thales" w:date="2021-08-17T14:58:00Z"/>
        </w:trPr>
        <w:tc>
          <w:tcPr>
            <w:tcW w:w="2136" w:type="dxa"/>
          </w:tcPr>
          <w:p w14:paraId="3732C8B3" w14:textId="77777777" w:rsidR="00811786" w:rsidRPr="00F22E29" w:rsidRDefault="00811786" w:rsidP="00D5620B">
            <w:pPr>
              <w:rPr>
                <w:ins w:id="582" w:author="Thales" w:date="2021-08-17T14:58:00Z"/>
                <w:lang w:eastAsia="x-none"/>
              </w:rPr>
            </w:pPr>
            <w:ins w:id="583" w:author="Thales" w:date="2021-08-17T14:58:00Z">
              <w:r w:rsidRPr="00F22E29">
                <w:rPr>
                  <w:lang w:eastAsia="x-none"/>
                </w:rPr>
                <w:t>Thales</w:t>
              </w:r>
            </w:ins>
          </w:p>
        </w:tc>
        <w:tc>
          <w:tcPr>
            <w:tcW w:w="1094" w:type="dxa"/>
          </w:tcPr>
          <w:p w14:paraId="324A5997" w14:textId="77777777" w:rsidR="00811786" w:rsidRPr="00F22E29" w:rsidRDefault="00811786" w:rsidP="00D5620B">
            <w:pPr>
              <w:rPr>
                <w:ins w:id="584" w:author="Thales" w:date="2021-08-17T14:58:00Z"/>
                <w:lang w:eastAsia="x-none"/>
              </w:rPr>
            </w:pPr>
            <w:ins w:id="585" w:author="Thales" w:date="2021-08-17T14:58:00Z">
              <w:r w:rsidRPr="00F22E29">
                <w:rPr>
                  <w:lang w:eastAsia="x-none"/>
                </w:rPr>
                <w:t>Agree</w:t>
              </w:r>
            </w:ins>
          </w:p>
        </w:tc>
        <w:tc>
          <w:tcPr>
            <w:tcW w:w="6089" w:type="dxa"/>
          </w:tcPr>
          <w:p w14:paraId="695BB22C" w14:textId="77777777" w:rsidR="00811786" w:rsidRPr="00F22E29" w:rsidRDefault="00811786" w:rsidP="00D5620B">
            <w:pPr>
              <w:rPr>
                <w:ins w:id="586"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587"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588"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589"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590" w:author="OPPO (Haitao)" w:date="2021-08-17T22:44:00Z"/>
        </w:trPr>
        <w:tc>
          <w:tcPr>
            <w:tcW w:w="2136" w:type="dxa"/>
          </w:tcPr>
          <w:p w14:paraId="7232362C" w14:textId="77539F7C" w:rsidR="007C0ECD" w:rsidRPr="007C0ECD" w:rsidRDefault="007C0ECD" w:rsidP="00D25325">
            <w:pPr>
              <w:rPr>
                <w:ins w:id="591" w:author="OPPO (Haitao)" w:date="2021-08-17T22:44:00Z"/>
                <w:rFonts w:eastAsia="DengXian"/>
                <w:lang w:eastAsia="zh-CN"/>
                <w:rPrChange w:id="592" w:author="OPPO (Haitao)" w:date="2021-08-17T22:44:00Z">
                  <w:rPr>
                    <w:ins w:id="593" w:author="OPPO (Haitao)" w:date="2021-08-17T22:44:00Z"/>
                    <w:lang w:eastAsia="x-none"/>
                  </w:rPr>
                </w:rPrChange>
              </w:rPr>
            </w:pPr>
            <w:ins w:id="594"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595" w:author="OPPO (Haitao)" w:date="2021-08-17T22:44:00Z"/>
                <w:lang w:eastAsia="x-none"/>
              </w:rPr>
            </w:pPr>
          </w:p>
        </w:tc>
        <w:tc>
          <w:tcPr>
            <w:tcW w:w="6089" w:type="dxa"/>
          </w:tcPr>
          <w:p w14:paraId="5AD6B19B" w14:textId="0BD6E6C0" w:rsidR="007C0ECD" w:rsidRPr="007C0ECD" w:rsidRDefault="007C0ECD" w:rsidP="00D25325">
            <w:pPr>
              <w:rPr>
                <w:ins w:id="596" w:author="OPPO (Haitao)" w:date="2021-08-17T22:44:00Z"/>
                <w:rFonts w:eastAsia="DengXian"/>
                <w:lang w:eastAsia="zh-CN"/>
                <w:rPrChange w:id="597" w:author="OPPO (Haitao)" w:date="2021-08-17T22:44:00Z">
                  <w:rPr>
                    <w:ins w:id="598" w:author="OPPO (Haitao)" w:date="2021-08-17T22:44:00Z"/>
                    <w:lang w:eastAsia="x-none"/>
                  </w:rPr>
                </w:rPrChange>
              </w:rPr>
            </w:pPr>
            <w:ins w:id="599"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600" w:author="Abhishek Roy" w:date="2021-08-17T08:29:00Z"/>
        </w:trPr>
        <w:tc>
          <w:tcPr>
            <w:tcW w:w="2136" w:type="dxa"/>
          </w:tcPr>
          <w:p w14:paraId="4B17C427" w14:textId="5981A935" w:rsidR="00787DBE" w:rsidRDefault="00787DBE" w:rsidP="00D25325">
            <w:pPr>
              <w:rPr>
                <w:ins w:id="601" w:author="Abhishek Roy" w:date="2021-08-17T08:29:00Z"/>
                <w:rFonts w:eastAsia="DengXian"/>
                <w:lang w:eastAsia="zh-CN"/>
              </w:rPr>
            </w:pPr>
            <w:ins w:id="602" w:author="Abhishek Roy" w:date="2021-08-17T08:29:00Z">
              <w:r>
                <w:rPr>
                  <w:rFonts w:eastAsia="DengXian"/>
                  <w:lang w:eastAsia="zh-CN"/>
                </w:rPr>
                <w:t>MediaTek</w:t>
              </w:r>
            </w:ins>
          </w:p>
        </w:tc>
        <w:tc>
          <w:tcPr>
            <w:tcW w:w="1094" w:type="dxa"/>
          </w:tcPr>
          <w:p w14:paraId="69CCF9DC" w14:textId="5E45393C" w:rsidR="00787DBE" w:rsidRDefault="00787DBE" w:rsidP="00D25325">
            <w:pPr>
              <w:rPr>
                <w:ins w:id="603" w:author="Abhishek Roy" w:date="2021-08-17T08:29:00Z"/>
                <w:lang w:eastAsia="x-none"/>
              </w:rPr>
            </w:pPr>
            <w:ins w:id="604" w:author="Abhishek Roy" w:date="2021-08-17T08:30:00Z">
              <w:r>
                <w:rPr>
                  <w:lang w:eastAsia="x-none"/>
                </w:rPr>
                <w:t>Not Agreed</w:t>
              </w:r>
            </w:ins>
          </w:p>
        </w:tc>
        <w:tc>
          <w:tcPr>
            <w:tcW w:w="6089" w:type="dxa"/>
          </w:tcPr>
          <w:p w14:paraId="779A6A20" w14:textId="3BC6FDCF" w:rsidR="00787DBE" w:rsidRDefault="00787DBE" w:rsidP="00D25325">
            <w:pPr>
              <w:rPr>
                <w:ins w:id="605" w:author="Abhishek Roy" w:date="2021-08-17T08:29:00Z"/>
                <w:rFonts w:eastAsia="DengXian"/>
                <w:lang w:eastAsia="zh-CN"/>
              </w:rPr>
            </w:pPr>
            <w:ins w:id="606" w:author="Abhishek Roy" w:date="2021-08-17T08:30:00Z">
              <w:r>
                <w:rPr>
                  <w:rFonts w:eastAsia="DengXian"/>
                  <w:lang w:eastAsia="zh-CN"/>
                </w:rPr>
                <w:t>The locati</w:t>
              </w:r>
            </w:ins>
            <w:ins w:id="607" w:author="Abhishek Roy" w:date="2021-08-17T08:31:00Z">
              <w:r>
                <w:rPr>
                  <w:rFonts w:eastAsia="DengXian"/>
                  <w:lang w:eastAsia="zh-CN"/>
                </w:rPr>
                <w:t>o</w:t>
              </w:r>
            </w:ins>
            <w:ins w:id="608" w:author="Abhishek Roy" w:date="2021-08-17T08:30:00Z">
              <w:r>
                <w:rPr>
                  <w:rFonts w:eastAsia="DengXian"/>
                  <w:lang w:eastAsia="zh-CN"/>
                </w:rPr>
                <w:t>n reporting during initial access needs to be agreed first.</w:t>
              </w:r>
            </w:ins>
            <w:ins w:id="609" w:author="Abhishek Roy" w:date="2021-08-17T08:31:00Z">
              <w:r>
                <w:rPr>
                  <w:rFonts w:eastAsia="DengXian"/>
                  <w:lang w:eastAsia="zh-CN"/>
                </w:rPr>
                <w:t xml:space="preserve"> The question can be discussed in offline 107.</w:t>
              </w:r>
            </w:ins>
          </w:p>
        </w:tc>
      </w:tr>
      <w:tr w:rsidR="00787DBE" w14:paraId="701B11AA" w14:textId="77777777" w:rsidTr="00811786">
        <w:trPr>
          <w:ins w:id="610" w:author="Abhishek Roy" w:date="2021-08-17T08:29:00Z"/>
        </w:trPr>
        <w:tc>
          <w:tcPr>
            <w:tcW w:w="2136" w:type="dxa"/>
          </w:tcPr>
          <w:p w14:paraId="10844F86" w14:textId="77777777" w:rsidR="00787DBE" w:rsidRDefault="00787DBE" w:rsidP="00D25325">
            <w:pPr>
              <w:rPr>
                <w:ins w:id="611" w:author="Abhishek Roy" w:date="2021-08-17T08:29:00Z"/>
                <w:rFonts w:eastAsia="DengXian"/>
                <w:lang w:eastAsia="zh-CN"/>
              </w:rPr>
            </w:pPr>
          </w:p>
        </w:tc>
        <w:tc>
          <w:tcPr>
            <w:tcW w:w="1094" w:type="dxa"/>
          </w:tcPr>
          <w:p w14:paraId="3EEB94EE" w14:textId="77777777" w:rsidR="00787DBE" w:rsidRDefault="00787DBE" w:rsidP="00D25325">
            <w:pPr>
              <w:rPr>
                <w:ins w:id="612" w:author="Abhishek Roy" w:date="2021-08-17T08:29:00Z"/>
                <w:lang w:eastAsia="x-none"/>
              </w:rPr>
            </w:pPr>
          </w:p>
        </w:tc>
        <w:tc>
          <w:tcPr>
            <w:tcW w:w="6089" w:type="dxa"/>
          </w:tcPr>
          <w:p w14:paraId="6EBD52B6" w14:textId="77777777" w:rsidR="00787DBE" w:rsidRDefault="00787DBE" w:rsidP="00D25325">
            <w:pPr>
              <w:rPr>
                <w:ins w:id="613" w:author="Abhishek Roy" w:date="2021-08-17T08:29:00Z"/>
                <w:rFonts w:eastAsia="DengXian"/>
                <w:lang w:eastAsia="zh-CN"/>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 xml:space="preserve">Draft </w:t>
      </w:r>
      <w:proofErr w:type="gramStart"/>
      <w:r>
        <w:t>reply</w:t>
      </w:r>
      <w:proofErr w:type="gramEnd"/>
      <w:r>
        <w:t xml:space="preserve">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614" w:name="_Toc80012732"/>
      <w:r>
        <w:t xml:space="preserve">Do you agree with the answer to the first </w:t>
      </w:r>
      <w:r w:rsidR="00CE024D">
        <w:t>Question?</w:t>
      </w:r>
      <w:r>
        <w:t xml:space="preserve"> Please provide any suggestion in comments.</w:t>
      </w:r>
      <w:bookmarkEnd w:id="614"/>
    </w:p>
    <w:tbl>
      <w:tblPr>
        <w:tblStyle w:val="TableGrid"/>
        <w:tblW w:w="0" w:type="auto"/>
        <w:tblLook w:val="04A0" w:firstRow="1" w:lastRow="0" w:firstColumn="1" w:lastColumn="0" w:noHBand="0" w:noVBand="1"/>
      </w:tblPr>
      <w:tblGrid>
        <w:gridCol w:w="2136"/>
        <w:gridCol w:w="1094"/>
        <w:gridCol w:w="6089"/>
      </w:tblGrid>
      <w:tr w:rsidR="00D037B7" w14:paraId="25939EA3" w14:textId="77777777" w:rsidTr="00811786">
        <w:tc>
          <w:tcPr>
            <w:tcW w:w="2136" w:type="dxa"/>
          </w:tcPr>
          <w:p w14:paraId="4936301D" w14:textId="77777777" w:rsidR="00D037B7" w:rsidRDefault="00D037B7" w:rsidP="000C6CFC">
            <w:pPr>
              <w:rPr>
                <w:b/>
                <w:bCs/>
                <w:u w:val="single"/>
                <w:lang w:eastAsia="x-none"/>
              </w:rPr>
            </w:pPr>
            <w:r>
              <w:rPr>
                <w:b/>
                <w:bCs/>
                <w:u w:val="single"/>
                <w:lang w:eastAsia="x-none"/>
              </w:rPr>
              <w:t>Company</w:t>
            </w:r>
          </w:p>
        </w:tc>
        <w:tc>
          <w:tcPr>
            <w:tcW w:w="1094" w:type="dxa"/>
          </w:tcPr>
          <w:p w14:paraId="3EE09B42" w14:textId="6A73799F" w:rsidR="00D037B7" w:rsidRDefault="00050839" w:rsidP="000C6CFC">
            <w:pPr>
              <w:rPr>
                <w:b/>
                <w:bCs/>
                <w:u w:val="single"/>
                <w:lang w:eastAsia="x-none"/>
              </w:rPr>
            </w:pPr>
            <w:r>
              <w:rPr>
                <w:b/>
                <w:bCs/>
                <w:u w:val="single"/>
                <w:lang w:eastAsia="x-none"/>
              </w:rPr>
              <w:t>Agree/Not agree</w:t>
            </w:r>
          </w:p>
        </w:tc>
        <w:tc>
          <w:tcPr>
            <w:tcW w:w="6089"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811786">
        <w:tc>
          <w:tcPr>
            <w:tcW w:w="2136" w:type="dxa"/>
          </w:tcPr>
          <w:p w14:paraId="2B39A437" w14:textId="1D4B8622" w:rsidR="00D037B7" w:rsidRPr="00CB441D" w:rsidRDefault="00CB441D" w:rsidP="000C6CFC">
            <w:pPr>
              <w:rPr>
                <w:lang w:eastAsia="x-none"/>
              </w:rPr>
            </w:pPr>
            <w:r w:rsidRPr="00CB441D">
              <w:rPr>
                <w:lang w:eastAsia="x-none"/>
              </w:rPr>
              <w:t>FGI</w:t>
            </w:r>
          </w:p>
        </w:tc>
        <w:tc>
          <w:tcPr>
            <w:tcW w:w="1094" w:type="dxa"/>
          </w:tcPr>
          <w:p w14:paraId="5D5D9304" w14:textId="65B2A558" w:rsidR="00D037B7" w:rsidRPr="00CB441D" w:rsidRDefault="00CB441D" w:rsidP="000C6CFC">
            <w:pPr>
              <w:rPr>
                <w:lang w:eastAsia="x-none"/>
              </w:rPr>
            </w:pPr>
            <w:r w:rsidRPr="00CB441D">
              <w:rPr>
                <w:lang w:eastAsia="x-none"/>
              </w:rPr>
              <w:t xml:space="preserve">Agree </w:t>
            </w:r>
          </w:p>
        </w:tc>
        <w:tc>
          <w:tcPr>
            <w:tcW w:w="6089" w:type="dxa"/>
          </w:tcPr>
          <w:p w14:paraId="69DDF3C4" w14:textId="77777777" w:rsidR="00D037B7" w:rsidRPr="00CB441D" w:rsidRDefault="00D037B7" w:rsidP="000C6CFC">
            <w:pPr>
              <w:rPr>
                <w:lang w:eastAsia="x-none"/>
              </w:rPr>
            </w:pPr>
          </w:p>
        </w:tc>
      </w:tr>
      <w:tr w:rsidR="00811786" w14:paraId="42367B6F" w14:textId="77777777" w:rsidTr="00811786">
        <w:trPr>
          <w:ins w:id="615" w:author="Thales" w:date="2021-08-17T14:59:00Z"/>
        </w:trPr>
        <w:tc>
          <w:tcPr>
            <w:tcW w:w="2136" w:type="dxa"/>
          </w:tcPr>
          <w:p w14:paraId="636183F9" w14:textId="77777777" w:rsidR="00811786" w:rsidRPr="00D9048D" w:rsidRDefault="00811786" w:rsidP="00D5620B">
            <w:pPr>
              <w:rPr>
                <w:ins w:id="616" w:author="Thales" w:date="2021-08-17T14:59:00Z"/>
                <w:lang w:eastAsia="x-none"/>
              </w:rPr>
            </w:pPr>
            <w:ins w:id="617" w:author="Thales" w:date="2021-08-17T14:59:00Z">
              <w:r w:rsidRPr="00D9048D">
                <w:rPr>
                  <w:lang w:eastAsia="x-none"/>
                </w:rPr>
                <w:t>Thales</w:t>
              </w:r>
            </w:ins>
          </w:p>
        </w:tc>
        <w:tc>
          <w:tcPr>
            <w:tcW w:w="1094" w:type="dxa"/>
          </w:tcPr>
          <w:p w14:paraId="2F10D8AD" w14:textId="77777777" w:rsidR="00811786" w:rsidRPr="00D9048D" w:rsidRDefault="00811786" w:rsidP="00D5620B">
            <w:pPr>
              <w:rPr>
                <w:ins w:id="618" w:author="Thales" w:date="2021-08-17T14:59:00Z"/>
                <w:lang w:eastAsia="x-none"/>
              </w:rPr>
            </w:pPr>
            <w:ins w:id="619" w:author="Thales" w:date="2021-08-17T14:59:00Z">
              <w:r w:rsidRPr="00D9048D">
                <w:rPr>
                  <w:lang w:eastAsia="x-none"/>
                </w:rPr>
                <w:t>Agree</w:t>
              </w:r>
            </w:ins>
          </w:p>
        </w:tc>
        <w:tc>
          <w:tcPr>
            <w:tcW w:w="6089" w:type="dxa"/>
          </w:tcPr>
          <w:p w14:paraId="345529EF" w14:textId="77777777" w:rsidR="00811786" w:rsidRPr="008C27B7" w:rsidRDefault="00811786" w:rsidP="00D5620B">
            <w:pPr>
              <w:rPr>
                <w:ins w:id="620" w:author="Thales" w:date="2021-08-17T14:59:00Z"/>
                <w:lang w:eastAsia="x-none"/>
              </w:rPr>
            </w:pPr>
            <w:proofErr w:type="gramStart"/>
            <w:ins w:id="621"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811786">
        <w:tc>
          <w:tcPr>
            <w:tcW w:w="2136" w:type="dxa"/>
          </w:tcPr>
          <w:p w14:paraId="09A7F397" w14:textId="1F3AE81F" w:rsidR="00A608A3" w:rsidRDefault="00A608A3" w:rsidP="00A608A3">
            <w:pPr>
              <w:rPr>
                <w:b/>
                <w:bCs/>
                <w:u w:val="single"/>
                <w:lang w:eastAsia="x-none"/>
              </w:rPr>
            </w:pPr>
            <w:ins w:id="622" w:author="Helka-Liina Maattanen" w:date="2021-08-17T16:48:00Z">
              <w:r w:rsidRPr="00D629A6">
                <w:rPr>
                  <w:lang w:eastAsia="x-none"/>
                </w:rPr>
                <w:t>Ericsson</w:t>
              </w:r>
            </w:ins>
          </w:p>
        </w:tc>
        <w:tc>
          <w:tcPr>
            <w:tcW w:w="1094" w:type="dxa"/>
          </w:tcPr>
          <w:p w14:paraId="0B389C03" w14:textId="31E7A9E1" w:rsidR="00A608A3" w:rsidRDefault="00A608A3" w:rsidP="00A608A3">
            <w:pPr>
              <w:rPr>
                <w:b/>
                <w:bCs/>
                <w:u w:val="single"/>
                <w:lang w:eastAsia="x-none"/>
              </w:rPr>
            </w:pPr>
            <w:ins w:id="623" w:author="Helka-Liina Maattanen" w:date="2021-08-17T16:48:00Z">
              <w:r w:rsidRPr="00D629A6">
                <w:rPr>
                  <w:lang w:eastAsia="x-none"/>
                </w:rPr>
                <w:t>agree</w:t>
              </w:r>
            </w:ins>
          </w:p>
        </w:tc>
        <w:tc>
          <w:tcPr>
            <w:tcW w:w="6089" w:type="dxa"/>
          </w:tcPr>
          <w:p w14:paraId="15C5D362" w14:textId="77777777" w:rsidR="00A608A3" w:rsidRDefault="00A608A3" w:rsidP="00A608A3">
            <w:pPr>
              <w:rPr>
                <w:b/>
                <w:bCs/>
                <w:u w:val="single"/>
                <w:lang w:eastAsia="x-none"/>
              </w:rPr>
            </w:pPr>
          </w:p>
        </w:tc>
      </w:tr>
      <w:tr w:rsidR="00D037B7" w14:paraId="7F7202F2" w14:textId="77777777" w:rsidTr="00811786">
        <w:tc>
          <w:tcPr>
            <w:tcW w:w="2136" w:type="dxa"/>
          </w:tcPr>
          <w:p w14:paraId="1908AD4B" w14:textId="77777777" w:rsidR="00D037B7" w:rsidRDefault="00D037B7" w:rsidP="000C6CFC">
            <w:pPr>
              <w:rPr>
                <w:b/>
                <w:bCs/>
                <w:u w:val="single"/>
                <w:lang w:eastAsia="x-none"/>
              </w:rPr>
            </w:pPr>
          </w:p>
        </w:tc>
        <w:tc>
          <w:tcPr>
            <w:tcW w:w="1094" w:type="dxa"/>
          </w:tcPr>
          <w:p w14:paraId="7CECE49E" w14:textId="77777777" w:rsidR="00D037B7" w:rsidRDefault="00D037B7" w:rsidP="000C6CFC">
            <w:pPr>
              <w:rPr>
                <w:b/>
                <w:bCs/>
                <w:u w:val="single"/>
                <w:lang w:eastAsia="x-none"/>
              </w:rPr>
            </w:pPr>
          </w:p>
        </w:tc>
        <w:tc>
          <w:tcPr>
            <w:tcW w:w="6089"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624" w:name="_Toc80012733"/>
      <w:r>
        <w:t xml:space="preserve">Do you agree with the answer to the second </w:t>
      </w:r>
      <w:r w:rsidR="00CE024D">
        <w:t>question?</w:t>
      </w:r>
      <w:r>
        <w:t xml:space="preserve"> Please provide any suggestion in comments.</w:t>
      </w:r>
      <w:bookmarkEnd w:id="624"/>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lastRenderedPageBreak/>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625" w:author="Thales" w:date="2021-08-17T14:59:00Z"/>
        </w:trPr>
        <w:tc>
          <w:tcPr>
            <w:tcW w:w="2136" w:type="dxa"/>
          </w:tcPr>
          <w:p w14:paraId="2F113CA6" w14:textId="77777777" w:rsidR="00811786" w:rsidRPr="0033137C" w:rsidRDefault="00811786" w:rsidP="00D5620B">
            <w:pPr>
              <w:rPr>
                <w:ins w:id="626" w:author="Thales" w:date="2021-08-17T14:59:00Z"/>
                <w:bCs/>
                <w:lang w:eastAsia="x-none"/>
              </w:rPr>
            </w:pPr>
            <w:ins w:id="627"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628" w:author="Thales" w:date="2021-08-17T14:59:00Z"/>
                <w:bCs/>
                <w:lang w:eastAsia="x-none"/>
              </w:rPr>
            </w:pPr>
            <w:ins w:id="629"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630"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631" w:author="Helka-Liina Maattanen" w:date="2021-08-17T16:48:00Z">
                  <w:rPr>
                    <w:b/>
                    <w:bCs/>
                    <w:u w:val="single"/>
                    <w:lang w:eastAsia="x-none"/>
                  </w:rPr>
                </w:rPrChange>
              </w:rPr>
            </w:pPr>
            <w:ins w:id="632" w:author="Helka-Liina Maattanen" w:date="2021-08-17T16:48:00Z">
              <w:r w:rsidRPr="00A608A3">
                <w:rPr>
                  <w:lang w:eastAsia="x-none"/>
                  <w:rPrChange w:id="633"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634" w:author="Helka-Liina Maattanen" w:date="2021-08-17T16:48:00Z">
                  <w:rPr>
                    <w:b/>
                    <w:bCs/>
                    <w:u w:val="single"/>
                    <w:lang w:eastAsia="x-none"/>
                  </w:rPr>
                </w:rPrChange>
              </w:rPr>
            </w:pPr>
            <w:ins w:id="635" w:author="Helka-Liina Maattanen" w:date="2021-08-17T16:48:00Z">
              <w:r w:rsidRPr="00A608A3">
                <w:rPr>
                  <w:lang w:eastAsia="x-none"/>
                  <w:rPrChange w:id="636"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7777777" w:rsidR="00D037B7" w:rsidRDefault="00D037B7" w:rsidP="000C6CFC">
            <w:pPr>
              <w:rPr>
                <w:b/>
                <w:bCs/>
                <w:u w:val="single"/>
                <w:lang w:eastAsia="x-none"/>
              </w:rPr>
            </w:pPr>
          </w:p>
        </w:tc>
        <w:tc>
          <w:tcPr>
            <w:tcW w:w="1094" w:type="dxa"/>
          </w:tcPr>
          <w:p w14:paraId="59E0BE76" w14:textId="77777777" w:rsidR="00D037B7" w:rsidRDefault="00D037B7" w:rsidP="000C6CFC">
            <w:pPr>
              <w:rPr>
                <w:b/>
                <w:bCs/>
                <w:u w:val="single"/>
                <w:lang w:eastAsia="x-none"/>
              </w:rPr>
            </w:pPr>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0B8B" w14:textId="77777777" w:rsidR="00C7141D" w:rsidRDefault="00C7141D">
      <w:r>
        <w:separator/>
      </w:r>
    </w:p>
    <w:p w14:paraId="74B8A1B8" w14:textId="77777777" w:rsidR="00C7141D" w:rsidRDefault="00C7141D"/>
    <w:p w14:paraId="6A2101F5" w14:textId="77777777" w:rsidR="00C7141D" w:rsidRDefault="00C7141D"/>
  </w:endnote>
  <w:endnote w:type="continuationSeparator" w:id="0">
    <w:p w14:paraId="4BE41EB9" w14:textId="77777777" w:rsidR="00C7141D" w:rsidRDefault="00C7141D">
      <w:r>
        <w:continuationSeparator/>
      </w:r>
    </w:p>
    <w:p w14:paraId="097B6F9C" w14:textId="77777777" w:rsidR="00C7141D" w:rsidRDefault="00C7141D"/>
    <w:p w14:paraId="5F756353" w14:textId="77777777" w:rsidR="00C7141D" w:rsidRDefault="00C7141D"/>
  </w:endnote>
  <w:endnote w:type="continuationNotice" w:id="1">
    <w:p w14:paraId="317C7F4A" w14:textId="77777777" w:rsidR="00C7141D" w:rsidRDefault="00C714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7777777" w:rsidR="006E290D" w:rsidRDefault="006E29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1CED6" w14:textId="77777777" w:rsidR="00C7141D" w:rsidRDefault="00C7141D">
      <w:r>
        <w:separator/>
      </w:r>
    </w:p>
    <w:p w14:paraId="2548B479" w14:textId="77777777" w:rsidR="00C7141D" w:rsidRDefault="00C7141D"/>
    <w:p w14:paraId="7140396E" w14:textId="77777777" w:rsidR="00C7141D" w:rsidRDefault="00C7141D"/>
  </w:footnote>
  <w:footnote w:type="continuationSeparator" w:id="0">
    <w:p w14:paraId="3079982D" w14:textId="77777777" w:rsidR="00C7141D" w:rsidRDefault="00C7141D">
      <w:r>
        <w:continuationSeparator/>
      </w:r>
    </w:p>
    <w:p w14:paraId="43CFD282" w14:textId="77777777" w:rsidR="00C7141D" w:rsidRDefault="00C7141D"/>
    <w:p w14:paraId="16CBAF1A" w14:textId="77777777" w:rsidR="00C7141D" w:rsidRDefault="00C7141D"/>
  </w:footnote>
  <w:footnote w:type="continuationNotice" w:id="1">
    <w:p w14:paraId="41AF82D3" w14:textId="77777777" w:rsidR="00C7141D" w:rsidRDefault="00C7141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GridTable1Light">
    <w:name w:val="Grid Table 1 Light"/>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3D7C4306-BAE7-45AE-9AEB-55EE6806E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8</Pages>
  <Words>2426</Words>
  <Characters>13830</Characters>
  <Application>Microsoft Office Word</Application>
  <DocSecurity>0</DocSecurity>
  <Lines>115</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Chien-Chun CHENG</cp:lastModifiedBy>
  <cp:revision>3</cp:revision>
  <dcterms:created xsi:type="dcterms:W3CDTF">2021-08-17T22:47:00Z</dcterms:created>
  <dcterms:modified xsi:type="dcterms:W3CDTF">2021-08-1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